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DB5B7" w14:textId="39E202E1" w:rsidR="00FB06CA" w:rsidRPr="0065208A" w:rsidRDefault="009635EC" w:rsidP="00E74494">
      <w:pPr>
        <w:pStyle w:val="Title"/>
        <w:spacing w:after="160"/>
        <w:jc w:val="center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b/>
          <w:sz w:val="24"/>
          <w:szCs w:val="24"/>
        </w:rPr>
        <w:t>Common Prerequisite</w:t>
      </w:r>
      <w:r w:rsidR="003D1C0B">
        <w:rPr>
          <w:rFonts w:ascii="Arial" w:hAnsi="Arial" w:cs="Arial"/>
          <w:b/>
          <w:sz w:val="24"/>
          <w:szCs w:val="24"/>
        </w:rPr>
        <w:t>s Manual (CPM)</w:t>
      </w:r>
      <w:r w:rsidR="00E74494">
        <w:rPr>
          <w:rFonts w:ascii="Arial" w:hAnsi="Arial" w:cs="Arial"/>
          <w:b/>
          <w:sz w:val="24"/>
          <w:szCs w:val="24"/>
        </w:rPr>
        <w:t xml:space="preserve"> Revision</w:t>
      </w:r>
      <w:r w:rsidRPr="0065208A">
        <w:rPr>
          <w:rFonts w:ascii="Arial" w:hAnsi="Arial" w:cs="Arial"/>
          <w:b/>
          <w:sz w:val="24"/>
          <w:szCs w:val="24"/>
        </w:rPr>
        <w:t xml:space="preserve"> Requ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65208A" w:rsidRPr="0065208A" w14:paraId="657978A5" w14:textId="77777777" w:rsidTr="00C71EA4">
        <w:tc>
          <w:tcPr>
            <w:tcW w:w="3955" w:type="dxa"/>
          </w:tcPr>
          <w:p w14:paraId="553DE2C7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Institution:</w:t>
            </w:r>
          </w:p>
          <w:p w14:paraId="4231E0CF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-2042812081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717A11CE" w14:textId="1974EFBF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E8A29FD" w14:textId="50B0EC52" w:rsidR="000572B8" w:rsidRPr="0065208A" w:rsidRDefault="000572B8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5208A" w:rsidRPr="0065208A" w14:paraId="44304657" w14:textId="77777777" w:rsidTr="00C71EA4">
        <w:tc>
          <w:tcPr>
            <w:tcW w:w="3955" w:type="dxa"/>
          </w:tcPr>
          <w:p w14:paraId="00163274" w14:textId="4E5CF42B" w:rsidR="009635EC" w:rsidRPr="00C71EA4" w:rsidRDefault="00210C85" w:rsidP="009635EC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Institution Liaiso</w:t>
            </w:r>
            <w:r w:rsidR="00FB06CA" w:rsidRPr="00C71EA4"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="009635EC" w:rsidRPr="00C71EA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E9A3DD1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17FDA37E" w14:textId="77777777" w:rsidR="009635EC" w:rsidRPr="0065208A" w:rsidRDefault="00CE79FC" w:rsidP="000572B8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325983116"/>
                <w:placeholder>
                  <w:docPart w:val="3B395DF4E1F749479F0922CC9497994D"/>
                </w:placeholder>
                <w:showingPlcHdr/>
                <w:text/>
              </w:sdtPr>
              <w:sdtEndPr/>
              <w:sdtContent>
                <w:r w:rsidR="009635EC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2E42652D" w14:textId="50098344" w:rsidR="000572B8" w:rsidRPr="0065208A" w:rsidRDefault="000572B8" w:rsidP="000572B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208A" w:rsidRPr="0065208A" w14:paraId="6A719D06" w14:textId="77777777" w:rsidTr="00C71EA4">
        <w:trPr>
          <w:trHeight w:val="539"/>
        </w:trPr>
        <w:tc>
          <w:tcPr>
            <w:tcW w:w="3955" w:type="dxa"/>
          </w:tcPr>
          <w:p w14:paraId="23410813" w14:textId="77777777" w:rsidR="009635EC" w:rsidRPr="00C71EA4" w:rsidRDefault="009635EC" w:rsidP="009635EC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Date of Submission:</w:t>
            </w: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6862861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F46BCE3" w14:textId="77777777" w:rsidR="000572B8" w:rsidRPr="0065208A" w:rsidRDefault="000572B8" w:rsidP="000572B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0DF8803" w14:textId="1836F44C" w:rsidR="000572B8" w:rsidRPr="0065208A" w:rsidRDefault="000572B8" w:rsidP="000572B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208A" w:rsidRPr="0065208A" w14:paraId="6948684A" w14:textId="77777777" w:rsidTr="00C71EA4">
        <w:trPr>
          <w:trHeight w:val="503"/>
        </w:trPr>
        <w:tc>
          <w:tcPr>
            <w:tcW w:w="3955" w:type="dxa"/>
          </w:tcPr>
          <w:p w14:paraId="23A1E964" w14:textId="1C5E1AE8" w:rsidR="009635EC" w:rsidRPr="00C71EA4" w:rsidRDefault="009635EC" w:rsidP="00CA76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Program/Degree Type:</w:t>
            </w:r>
          </w:p>
          <w:p w14:paraId="15835E9F" w14:textId="77777777" w:rsidR="009635EC" w:rsidRPr="00C71EA4" w:rsidRDefault="009635EC" w:rsidP="007560C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-472601407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495F1318" w14:textId="77777777" w:rsidR="009635EC" w:rsidRPr="0065208A" w:rsidRDefault="009635EC" w:rsidP="00CA7661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BD1C390" w14:textId="1214F747" w:rsidR="000572B8" w:rsidRPr="0065208A" w:rsidRDefault="000572B8" w:rsidP="00CA76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6BB1" w:rsidRPr="0065208A" w14:paraId="40C9B7DB" w14:textId="77777777" w:rsidTr="00C71EA4">
        <w:trPr>
          <w:trHeight w:val="260"/>
        </w:trPr>
        <w:tc>
          <w:tcPr>
            <w:tcW w:w="3955" w:type="dxa"/>
          </w:tcPr>
          <w:p w14:paraId="0E288FBA" w14:textId="7B4BBB8B" w:rsidR="005F6BB1" w:rsidRPr="00C71EA4" w:rsidRDefault="0066136D" w:rsidP="00CA76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IP Code:</w:t>
            </w:r>
          </w:p>
        </w:tc>
        <w:tc>
          <w:tcPr>
            <w:tcW w:w="5395" w:type="dxa"/>
          </w:tcPr>
          <w:p w14:paraId="675CC209" w14:textId="77777777" w:rsidR="005F6BB1" w:rsidRPr="0065208A" w:rsidRDefault="00CE79FC" w:rsidP="007560C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83348255"/>
                <w:placeholder>
                  <w:docPart w:val="E4AB4D9BF9F84CBD9A58EEBDCA775A52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51E91BC" w14:textId="77777777" w:rsidR="005F6BB1" w:rsidRDefault="005F6BB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6BB1" w:rsidRPr="0065208A" w14:paraId="178B5C4A" w14:textId="77777777" w:rsidTr="00C71EA4">
        <w:trPr>
          <w:trHeight w:val="260"/>
        </w:trPr>
        <w:tc>
          <w:tcPr>
            <w:tcW w:w="3955" w:type="dxa"/>
          </w:tcPr>
          <w:p w14:paraId="03259AA2" w14:textId="3EA7A5D5" w:rsidR="005F6BB1" w:rsidRPr="00C71EA4" w:rsidRDefault="0066136D" w:rsidP="005F6BB1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redit Hours:</w:t>
            </w:r>
          </w:p>
        </w:tc>
        <w:tc>
          <w:tcPr>
            <w:tcW w:w="5395" w:type="dxa"/>
          </w:tcPr>
          <w:p w14:paraId="06698D31" w14:textId="012DEDD5" w:rsidR="005F6BB1" w:rsidRPr="0065208A" w:rsidRDefault="00CE79FC" w:rsidP="005F6BB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84191222"/>
                <w:placeholder>
                  <w:docPart w:val="249DA61D0A374FEC867F513DC9FBA568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54A9F791" w14:textId="77777777" w:rsidR="005F6BB1" w:rsidRPr="0065208A" w:rsidRDefault="005F6BB1" w:rsidP="005F6BB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BCE4767" w14:textId="46A10CDB" w:rsidR="007504DD" w:rsidRPr="0065208A" w:rsidRDefault="007504DD" w:rsidP="009635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F2DE55" w14:textId="6A2F9732" w:rsidR="0066136D" w:rsidRPr="0066136D" w:rsidRDefault="005F6BB1" w:rsidP="00E74494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6136D">
        <w:rPr>
          <w:rFonts w:ascii="Arial" w:hAnsi="Arial" w:cs="Arial"/>
          <w:b/>
          <w:sz w:val="24"/>
          <w:szCs w:val="24"/>
        </w:rPr>
        <w:t>If applicable, please complete the following if you are notifying us of a change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5F6BB1" w:rsidRPr="0065208A" w14:paraId="2D4B9988" w14:textId="77777777" w:rsidTr="00C71EA4">
        <w:trPr>
          <w:trHeight w:val="260"/>
        </w:trPr>
        <w:tc>
          <w:tcPr>
            <w:tcW w:w="3955" w:type="dxa"/>
          </w:tcPr>
          <w:p w14:paraId="119E3FA5" w14:textId="188B711C" w:rsidR="005F6BB1" w:rsidRPr="00C71EA4" w:rsidRDefault="005F6BB1" w:rsidP="005F6BB1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Program Credit Hours:</w:t>
            </w:r>
          </w:p>
        </w:tc>
        <w:tc>
          <w:tcPr>
            <w:tcW w:w="5395" w:type="dxa"/>
          </w:tcPr>
          <w:p w14:paraId="7EFC5C1A" w14:textId="0182D840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urrent 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Credit Hour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03616417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266565F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0C36FB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New Credit Hour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92241616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EA60510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1D1467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Effective D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076327955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0A461E0" w14:textId="77777777" w:rsidR="005F6BB1" w:rsidRPr="00E46F76" w:rsidRDefault="005F6BB1" w:rsidP="004C5F59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5F6BB1" w:rsidRPr="0065208A" w14:paraId="66126943" w14:textId="77777777" w:rsidTr="00C71EA4">
        <w:trPr>
          <w:trHeight w:val="260"/>
        </w:trPr>
        <w:tc>
          <w:tcPr>
            <w:tcW w:w="3955" w:type="dxa"/>
          </w:tcPr>
          <w:p w14:paraId="484DC801" w14:textId="77777777" w:rsidR="005F6BB1" w:rsidRPr="00C71EA4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Limited Access Program Status:</w:t>
            </w:r>
          </w:p>
          <w:p w14:paraId="6AFEA0C8" w14:textId="77777777" w:rsidR="005F6BB1" w:rsidRPr="00C71EA4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456B115E" w14:textId="77777777" w:rsidR="005F6BB1" w:rsidRPr="0065208A" w:rsidRDefault="00CE79FC" w:rsidP="004C5F5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285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Change from open access to limited access</w:t>
            </w:r>
          </w:p>
          <w:p w14:paraId="37860E9A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EB006A" w14:textId="77777777" w:rsidR="005F6BB1" w:rsidRPr="0065208A" w:rsidRDefault="00CE79FC" w:rsidP="004C5F5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45996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Change from limited access to open access</w:t>
            </w:r>
          </w:p>
          <w:p w14:paraId="4E7BAD83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BC4D9B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Effective D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6840794"/>
                <w:placeholder>
                  <w:docPart w:val="048025E53F21418BA5F25F6C8A5F7111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7FA3D67" w14:textId="77777777" w:rsidR="005F6BB1" w:rsidRPr="00E46F76" w:rsidRDefault="005F6BB1" w:rsidP="004C5F59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BB1" w:rsidRPr="0065208A" w14:paraId="4DC602AC" w14:textId="77777777" w:rsidTr="00C71EA4">
        <w:trPr>
          <w:trHeight w:val="260"/>
        </w:trPr>
        <w:tc>
          <w:tcPr>
            <w:tcW w:w="3955" w:type="dxa"/>
          </w:tcPr>
          <w:p w14:paraId="6B5D2F2A" w14:textId="6728D912" w:rsidR="005F6BB1" w:rsidRPr="00C71EA4" w:rsidRDefault="0066136D" w:rsidP="004C5F59">
            <w:pPr>
              <w:tabs>
                <w:tab w:val="left" w:pos="1088"/>
              </w:tabs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IP Code:</w:t>
            </w:r>
          </w:p>
          <w:p w14:paraId="70E759D0" w14:textId="0DD397FB" w:rsidR="005F6BB1" w:rsidRPr="00C71EA4" w:rsidRDefault="005F6BB1" w:rsidP="004C5F59">
            <w:pPr>
              <w:tabs>
                <w:tab w:val="left" w:pos="1088"/>
              </w:tabs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25347891" w14:textId="4C44CCDE" w:rsidR="00F025C1" w:rsidRPr="0065208A" w:rsidRDefault="00F025C1" w:rsidP="00F025C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rent CIP code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06442941"/>
                <w:placeholder>
                  <w:docPart w:val="4E3241D1B5CF4F0AA1C873DFD63EB0B3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68DD512" w14:textId="77777777" w:rsidR="00F025C1" w:rsidRPr="00E46F76" w:rsidRDefault="00F025C1" w:rsidP="00F025C1">
            <w:pPr>
              <w:rPr>
                <w:rFonts w:ascii="Arial" w:hAnsi="Arial" w:cs="Arial"/>
                <w:sz w:val="18"/>
                <w:szCs w:val="18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F3A103F" w14:textId="039497BD" w:rsidR="005F6BB1" w:rsidRPr="0065208A" w:rsidRDefault="005F6BB1" w:rsidP="00F025C1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New CIP Cod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79809087"/>
                <w:placeholder>
                  <w:docPart w:val="3709D0C79AC34859A91EF3C381D7B176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518E212B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9B581F" w14:textId="77777777" w:rsidR="005F6BB1" w:rsidRPr="0065208A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Effective Date: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2043471532"/>
                <w:placeholder>
                  <w:docPart w:val="3709D0C79AC34859A91EF3C381D7B176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66906D82" w14:textId="77777777" w:rsidR="005F6BB1" w:rsidRPr="00E46F76" w:rsidRDefault="005F6BB1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BB1" w:rsidRPr="0065208A" w14:paraId="3C216FA7" w14:textId="77777777" w:rsidTr="00C71EA4">
        <w:trPr>
          <w:trHeight w:val="260"/>
        </w:trPr>
        <w:tc>
          <w:tcPr>
            <w:tcW w:w="3955" w:type="dxa"/>
          </w:tcPr>
          <w:p w14:paraId="40615049" w14:textId="59BD1883" w:rsidR="005F6BB1" w:rsidRPr="00C71EA4" w:rsidRDefault="005F6BB1" w:rsidP="007560C3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Baccalaureate Program Status:</w:t>
            </w:r>
          </w:p>
        </w:tc>
        <w:tc>
          <w:tcPr>
            <w:tcW w:w="5395" w:type="dxa"/>
          </w:tcPr>
          <w:p w14:paraId="7051C527" w14:textId="31973E43" w:rsidR="005F6BB1" w:rsidRPr="0065208A" w:rsidRDefault="00CE79FC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7648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E3309">
              <w:rPr>
                <w:rFonts w:ascii="Arial" w:hAnsi="Arial" w:cs="Arial"/>
                <w:sz w:val="24"/>
                <w:szCs w:val="24"/>
              </w:rPr>
              <w:t xml:space="preserve">Notification of a Program Termination </w:t>
            </w:r>
            <w:r w:rsidR="00E46F76">
              <w:rPr>
                <w:rFonts w:ascii="Arial" w:hAnsi="Arial" w:cs="Arial"/>
                <w:sz w:val="24"/>
                <w:szCs w:val="24"/>
              </w:rPr>
              <w:t>–</w:t>
            </w:r>
          </w:p>
          <w:p w14:paraId="0C0551B2" w14:textId="15C5676F" w:rsidR="005F6BB1" w:rsidRPr="0065208A" w:rsidRDefault="007E3309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rm/Year</w:t>
            </w:r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Program </w:t>
            </w:r>
            <w:r>
              <w:rPr>
                <w:rFonts w:ascii="Arial" w:hAnsi="Arial" w:cs="Arial"/>
                <w:sz w:val="24"/>
                <w:szCs w:val="24"/>
              </w:rPr>
              <w:t>Should be Removed from the CPM</w:t>
            </w:r>
            <w:r w:rsidR="005F6BB1" w:rsidRPr="0065208A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431BDC20" w14:textId="77777777" w:rsidR="005F6BB1" w:rsidRPr="0065208A" w:rsidRDefault="00CE79FC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216541"/>
                <w:placeholder>
                  <w:docPart w:val="23A6B94C7A984F278E65E5A780570018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ED895E3" w14:textId="77777777" w:rsidR="005F6BB1" w:rsidRPr="00E46F76" w:rsidRDefault="005F6BB1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75FAEC45" w14:textId="08FCC692" w:rsidR="005F6BB1" w:rsidRPr="0065208A" w:rsidRDefault="00CE79FC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7636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Notification of New Program </w:t>
            </w:r>
            <w:r w:rsidR="00E46F76">
              <w:rPr>
                <w:rFonts w:ascii="Arial" w:hAnsi="Arial" w:cs="Arial"/>
                <w:sz w:val="24"/>
                <w:szCs w:val="24"/>
              </w:rPr>
              <w:t>–</w:t>
            </w:r>
          </w:p>
          <w:p w14:paraId="364705DC" w14:textId="77777777" w:rsidR="005F6BB1" w:rsidRPr="0065208A" w:rsidRDefault="005F6BB1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Anticipated Program Implementation Date:</w:t>
            </w:r>
          </w:p>
          <w:p w14:paraId="5DB886E3" w14:textId="77777777" w:rsidR="005F6BB1" w:rsidRPr="0065208A" w:rsidRDefault="00CE79FC" w:rsidP="004C5F59">
            <w:pPr>
              <w:tabs>
                <w:tab w:val="left" w:pos="1020"/>
                <w:tab w:val="left" w:pos="3617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63884730"/>
                <w:placeholder>
                  <w:docPart w:val="176E9B8D908741F1B997E0B7C23DC6AC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ab/>
            </w:r>
          </w:p>
          <w:p w14:paraId="3BB23036" w14:textId="77777777" w:rsidR="005F6BB1" w:rsidRPr="00E46F76" w:rsidRDefault="005F6BB1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5F9FAF" w14:textId="767BAC26" w:rsidR="00E46F76" w:rsidRDefault="00CE79FC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4881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F76" w:rsidRPr="00E46F7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46F76" w:rsidRPr="00E46F76">
              <w:rPr>
                <w:rFonts w:ascii="Arial" w:hAnsi="Arial" w:cs="Arial"/>
                <w:sz w:val="24"/>
                <w:szCs w:val="24"/>
              </w:rPr>
              <w:t xml:space="preserve"> Notification of Program Name Change</w:t>
            </w:r>
            <w:r w:rsidR="00E46F76">
              <w:rPr>
                <w:rFonts w:ascii="Arial" w:hAnsi="Arial" w:cs="Arial"/>
                <w:sz w:val="24"/>
                <w:szCs w:val="24"/>
              </w:rPr>
              <w:t xml:space="preserve"> –</w:t>
            </w:r>
          </w:p>
          <w:p w14:paraId="03F3CA4B" w14:textId="390F09B2" w:rsidR="00E46F76" w:rsidRDefault="00E46F76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ed Program Name: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86158100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6B3B4520" w14:textId="77777777" w:rsidR="00E46F76" w:rsidRDefault="00E46F76" w:rsidP="004C5F59">
                <w:pPr>
                  <w:tabs>
                    <w:tab w:val="left" w:pos="2775"/>
                  </w:tabs>
                  <w:spacing w:line="276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E46F76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1B94A0" w14:textId="77777777" w:rsidR="00E46F76" w:rsidRPr="00E46F76" w:rsidRDefault="00E46F76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1674028" w14:textId="30CC4E90" w:rsidR="0070685C" w:rsidRPr="0065208A" w:rsidRDefault="0065208A" w:rsidP="0070685C">
      <w:pPr>
        <w:jc w:val="center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b/>
          <w:sz w:val="24"/>
          <w:szCs w:val="24"/>
        </w:rPr>
        <w:lastRenderedPageBreak/>
        <w:t>Proposed Revisions</w:t>
      </w:r>
      <w:r w:rsidR="00FB06CA" w:rsidRPr="0065208A">
        <w:rPr>
          <w:rFonts w:ascii="Arial" w:hAnsi="Arial" w:cs="Arial"/>
          <w:b/>
          <w:sz w:val="24"/>
          <w:szCs w:val="24"/>
        </w:rPr>
        <w:t>(s) to the CPM (check all that app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00FB" w:rsidRPr="0065208A" w14:paraId="0AA8B827" w14:textId="77777777" w:rsidTr="001F00FB">
        <w:trPr>
          <w:trHeight w:val="557"/>
        </w:trPr>
        <w:tc>
          <w:tcPr>
            <w:tcW w:w="9350" w:type="dxa"/>
          </w:tcPr>
          <w:p w14:paraId="38FC29D7" w14:textId="6E798C9B" w:rsidR="001F00FB" w:rsidRPr="0065208A" w:rsidRDefault="001F00FB" w:rsidP="001F00FB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>The CIP Code Is Currently in the CPM</w:t>
            </w:r>
            <w:r w:rsidR="0065208A" w:rsidRPr="0065208A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3CDDF91F" w14:textId="04F2996C" w:rsidR="001F00FB" w:rsidRPr="0065208A" w:rsidRDefault="00CE79FC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7308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1. Make curriculum changes to </w:t>
            </w:r>
            <w:r w:rsidR="001E77CE" w:rsidRPr="0065208A">
              <w:rPr>
                <w:rFonts w:ascii="Arial" w:hAnsi="Arial" w:cs="Arial"/>
                <w:sz w:val="24"/>
                <w:szCs w:val="24"/>
              </w:rPr>
              <w:t xml:space="preserve">an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existing </w:t>
            </w:r>
            <w:r w:rsidR="004A1753" w:rsidRPr="0065208A">
              <w:rPr>
                <w:rFonts w:ascii="Arial" w:hAnsi="Arial" w:cs="Arial"/>
                <w:sz w:val="24"/>
                <w:szCs w:val="24"/>
              </w:rPr>
              <w:t>track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at proposing institution</w:t>
            </w:r>
          </w:p>
          <w:p w14:paraId="2AAAE6D7" w14:textId="77777777" w:rsidR="001F00FB" w:rsidRPr="0065208A" w:rsidRDefault="00CE79FC" w:rsidP="001F00FB">
            <w:pPr>
              <w:pStyle w:val="ListParagraph"/>
              <w:spacing w:line="276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943148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2. Add program to a current track without curriculum changes</w:t>
            </w:r>
          </w:p>
          <w:p w14:paraId="79669201" w14:textId="77777777" w:rsidR="001F00FB" w:rsidRPr="0065208A" w:rsidRDefault="00CE79FC" w:rsidP="001F00FB">
            <w:pPr>
              <w:pStyle w:val="ListParagraph"/>
              <w:spacing w:line="276" w:lineRule="auto"/>
              <w:ind w:left="1440" w:hanging="144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62612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3. Add program to a current track with curriculum changes</w:t>
            </w:r>
          </w:p>
          <w:p w14:paraId="6EFC30A3" w14:textId="77777777" w:rsidR="001F00FB" w:rsidRPr="0065208A" w:rsidRDefault="00CE79FC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7356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4. Establish a new track without prerequisites</w:t>
            </w:r>
          </w:p>
          <w:p w14:paraId="5BE2DC38" w14:textId="4A5C37B8" w:rsidR="001F00FB" w:rsidRPr="0065208A" w:rsidRDefault="00CE79FC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99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5. Establish a new track with prerequisites</w:t>
            </w:r>
          </w:p>
          <w:p w14:paraId="6FBFFA59" w14:textId="0F17FCE8" w:rsidR="001F00FB" w:rsidRPr="0065208A" w:rsidRDefault="00223D73" w:rsidP="001F00FB">
            <w:pPr>
              <w:pStyle w:val="ListParagraph"/>
              <w:spacing w:line="276" w:lineRule="auto"/>
              <w:ind w:left="1440" w:hanging="1440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6.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>For numbers 1-5, please provide track information below:</w:t>
            </w:r>
          </w:p>
          <w:p w14:paraId="32F42DEE" w14:textId="349B0320" w:rsidR="001F00FB" w:rsidRPr="0065208A" w:rsidRDefault="00223D73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</w:t>
            </w:r>
            <w:r w:rsidR="00155087" w:rsidRPr="0065208A">
              <w:rPr>
                <w:rFonts w:ascii="Arial" w:hAnsi="Arial" w:cs="Arial"/>
                <w:sz w:val="24"/>
                <w:szCs w:val="24"/>
              </w:rPr>
              <w:t>a.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0116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1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1050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2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796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3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135136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4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31213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5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0261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6     </w:t>
            </w:r>
          </w:p>
          <w:p w14:paraId="5C92D834" w14:textId="07204E06" w:rsidR="001F00FB" w:rsidRPr="0065208A" w:rsidRDefault="00223D73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</w:t>
            </w:r>
            <w:r w:rsidR="00155087" w:rsidRPr="0065208A">
              <w:rPr>
                <w:rFonts w:ascii="Arial" w:hAnsi="Arial" w:cs="Arial"/>
                <w:sz w:val="24"/>
                <w:szCs w:val="24"/>
              </w:rPr>
              <w:t>b.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Track Nam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05861018"/>
                <w:placeholder>
                  <w:docPart w:val="3E9CC4890097480FB2B959888401AA09"/>
                </w:placeholder>
                <w:showingPlcHdr/>
                <w:text/>
              </w:sdtPr>
              <w:sdtEndPr/>
              <w:sdtContent>
                <w:r w:rsidR="001F00FB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2817DC0" w14:textId="77777777" w:rsidR="00155087" w:rsidRPr="0065208A" w:rsidRDefault="00155087" w:rsidP="00155087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c. If this is a request to establish a new track,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please provide justification as to   </w:t>
            </w:r>
          </w:p>
          <w:p w14:paraId="7D5DFBA4" w14:textId="51EC81D9" w:rsidR="00155087" w:rsidRPr="0065208A" w:rsidRDefault="00155087" w:rsidP="00155087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    why a new track is needed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2741552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93E4688" w14:textId="77777777" w:rsidR="0065208A" w:rsidRPr="008535BE" w:rsidRDefault="0065208A" w:rsidP="00155087">
            <w:pPr>
              <w:rPr>
                <w:rFonts w:ascii="Arial" w:hAnsi="Arial" w:cs="Arial"/>
                <w:sz w:val="12"/>
                <w:szCs w:val="12"/>
              </w:rPr>
            </w:pPr>
          </w:p>
          <w:p w14:paraId="6A38DE0E" w14:textId="77777777" w:rsidR="0065208A" w:rsidRPr="0065208A" w:rsidRDefault="0065208A" w:rsidP="0065208A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>The CIP Code Is Not Currently in the CPM:</w:t>
            </w:r>
          </w:p>
          <w:p w14:paraId="22ABBAB8" w14:textId="77777777" w:rsidR="0065208A" w:rsidRPr="0065208A" w:rsidRDefault="00CE79FC" w:rsidP="0065208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9576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08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5208A" w:rsidRPr="0065208A">
              <w:rPr>
                <w:rFonts w:ascii="Arial" w:hAnsi="Arial" w:cs="Arial"/>
                <w:sz w:val="24"/>
                <w:szCs w:val="24"/>
              </w:rPr>
              <w:t xml:space="preserve"> 7. Add program to the CPM without prerequisites</w:t>
            </w:r>
          </w:p>
          <w:p w14:paraId="2FE0C7A7" w14:textId="77777777" w:rsidR="001F00FB" w:rsidRDefault="00CE79FC" w:rsidP="004A175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5550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08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5208A" w:rsidRPr="0065208A">
              <w:rPr>
                <w:rFonts w:ascii="Arial" w:hAnsi="Arial" w:cs="Arial"/>
                <w:sz w:val="24"/>
                <w:szCs w:val="24"/>
              </w:rPr>
              <w:t xml:space="preserve"> 8. Add program to the CPM with prerequisites</w:t>
            </w:r>
          </w:p>
          <w:p w14:paraId="14F15DD0" w14:textId="081BDC58" w:rsidR="000665EB" w:rsidRPr="008535BE" w:rsidRDefault="000665EB" w:rsidP="004A1753">
            <w:pPr>
              <w:spacing w:line="276" w:lineRule="auto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1F00FB" w:rsidRPr="0065208A" w14:paraId="36F66532" w14:textId="77777777" w:rsidTr="001F00FB">
        <w:trPr>
          <w:trHeight w:val="719"/>
        </w:trPr>
        <w:tc>
          <w:tcPr>
            <w:tcW w:w="9350" w:type="dxa"/>
          </w:tcPr>
          <w:p w14:paraId="595026BF" w14:textId="0709B163" w:rsidR="001F00FB" w:rsidRPr="0065208A" w:rsidRDefault="001F00FB" w:rsidP="001F00FB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Proposed Curriculum </w:t>
            </w:r>
            <w:r w:rsidR="00C71EA4">
              <w:rPr>
                <w:rFonts w:ascii="Arial" w:hAnsi="Arial" w:cs="Arial"/>
                <w:b/>
                <w:sz w:val="24"/>
                <w:szCs w:val="24"/>
              </w:rPr>
              <w:t>Action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s: </w:t>
            </w:r>
          </w:p>
          <w:p w14:paraId="72EB4739" w14:textId="66A06D5F" w:rsidR="001F00FB" w:rsidRPr="0065208A" w:rsidRDefault="00CE79FC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17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Add course(s) and/or course alternative(s)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7184DBE" w14:textId="7E6879F7" w:rsidR="001F00FB" w:rsidRPr="0065208A" w:rsidRDefault="00CE79FC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3265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Eliminate course(s) and/or course alternative(s)</w:t>
            </w:r>
            <w:r w:rsidR="008535BE">
              <w:rPr>
                <w:rFonts w:ascii="Arial" w:hAnsi="Arial" w:cs="Arial"/>
                <w:sz w:val="24"/>
                <w:szCs w:val="24"/>
              </w:rPr>
              <w:t xml:space="preserve"> (delete course from the CPM)</w:t>
            </w:r>
          </w:p>
          <w:p w14:paraId="0A6B4B91" w14:textId="3604FAEE" w:rsidR="001F00FB" w:rsidRPr="0065208A" w:rsidRDefault="00CE79FC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9128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Exempt course(s) and/or course alternative(s)</w:t>
            </w:r>
            <w:r w:rsidR="008535BE">
              <w:rPr>
                <w:rFonts w:ascii="Arial" w:hAnsi="Arial" w:cs="Arial"/>
                <w:sz w:val="24"/>
                <w:szCs w:val="24"/>
              </w:rPr>
              <w:t xml:space="preserve"> (request exception from course)</w:t>
            </w:r>
          </w:p>
          <w:p w14:paraId="0E50FFDB" w14:textId="189F1BC5" w:rsidR="00A12A0A" w:rsidRPr="0065208A" w:rsidRDefault="00CE79FC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352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2A0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arry over prerequisites from previous CIP with</w:t>
            </w:r>
            <w:r w:rsidR="0065208A" w:rsidRPr="0065208A">
              <w:rPr>
                <w:rFonts w:ascii="Arial" w:hAnsi="Arial" w:cs="Arial"/>
                <w:sz w:val="24"/>
                <w:szCs w:val="24"/>
              </w:rPr>
              <w:t>out</w:t>
            </w:r>
            <w:r w:rsidR="00517B4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12A0A" w:rsidRPr="0065208A">
              <w:rPr>
                <w:rFonts w:ascii="Arial" w:hAnsi="Arial" w:cs="Arial"/>
                <w:sz w:val="24"/>
                <w:szCs w:val="24"/>
              </w:rPr>
              <w:t>changes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C5D51" w:rsidRPr="005C5D51">
              <w:rPr>
                <w:rFonts w:ascii="Arial" w:hAnsi="Arial" w:cs="Arial"/>
                <w:sz w:val="24"/>
                <w:szCs w:val="24"/>
              </w:rPr>
              <w:t>(CIP Code change)</w:t>
            </w:r>
          </w:p>
          <w:p w14:paraId="3CD05854" w14:textId="7400D6B3" w:rsidR="00A12A0A" w:rsidRPr="0065208A" w:rsidRDefault="00CE79FC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4552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2A0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arry over prerequisites f</w:t>
            </w:r>
            <w:r w:rsidR="00517B4A">
              <w:rPr>
                <w:rFonts w:ascii="Arial" w:hAnsi="Arial" w:cs="Arial"/>
                <w:sz w:val="24"/>
                <w:szCs w:val="24"/>
              </w:rPr>
              <w:t>rom previous CIP with</w:t>
            </w:r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hanges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C5D51" w:rsidRPr="005C5D51">
              <w:rPr>
                <w:rFonts w:ascii="Arial" w:hAnsi="Arial" w:cs="Arial"/>
                <w:sz w:val="24"/>
                <w:szCs w:val="24"/>
              </w:rPr>
              <w:t>(CIP Code change)</w:t>
            </w:r>
          </w:p>
          <w:p w14:paraId="513EAF79" w14:textId="77777777" w:rsidR="001F00FB" w:rsidRPr="0065208A" w:rsidRDefault="00CE79FC" w:rsidP="001F00FB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9018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Other – please specify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36290785"/>
                <w:placeholder>
                  <w:docPart w:val="B1A0AF0162B742F69AD3B3CCD7D962BB"/>
                </w:placeholder>
                <w:showingPlcHdr/>
                <w:text/>
              </w:sdtPr>
              <w:sdtEndPr/>
              <w:sdtContent>
                <w:r w:rsidR="001F00FB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C15AF65" w14:textId="77777777" w:rsidR="001F00FB" w:rsidRPr="0065208A" w:rsidRDefault="001F00FB" w:rsidP="009635E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CADA8D" w14:textId="77777777" w:rsidR="00B56E54" w:rsidRPr="0065208A" w:rsidRDefault="00B56E54" w:rsidP="009635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07684D" w14:textId="624A7F03" w:rsidR="009635EC" w:rsidRPr="00576AE1" w:rsidRDefault="007504DD" w:rsidP="009635E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76AE1">
        <w:rPr>
          <w:rFonts w:ascii="Arial" w:hAnsi="Arial" w:cs="Arial"/>
          <w:b/>
          <w:sz w:val="24"/>
          <w:szCs w:val="24"/>
        </w:rPr>
        <w:t>P</w:t>
      </w:r>
      <w:r w:rsidR="009635EC" w:rsidRPr="00576AE1">
        <w:rPr>
          <w:rFonts w:ascii="Arial" w:hAnsi="Arial" w:cs="Arial"/>
          <w:b/>
          <w:sz w:val="24"/>
          <w:szCs w:val="24"/>
        </w:rPr>
        <w:t>lease include the following supporting d</w:t>
      </w:r>
      <w:r w:rsidR="00576AE1">
        <w:rPr>
          <w:rFonts w:ascii="Arial" w:hAnsi="Arial" w:cs="Arial"/>
          <w:b/>
          <w:sz w:val="24"/>
          <w:szCs w:val="24"/>
        </w:rPr>
        <w:t>ocumentation with this proposal:</w:t>
      </w:r>
    </w:p>
    <w:p w14:paraId="1A392957" w14:textId="77777777" w:rsidR="009635EC" w:rsidRPr="0065208A" w:rsidRDefault="009635EC" w:rsidP="009635E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DF3C081" w14:textId="70F1C4E1" w:rsidR="009635EC" w:rsidRPr="0065208A" w:rsidRDefault="009635EC" w:rsidP="009635E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 xml:space="preserve">The program page from the </w:t>
      </w:r>
      <w:hyperlink r:id="rId10" w:history="1">
        <w:r w:rsidRPr="0065208A">
          <w:rPr>
            <w:rStyle w:val="Hyperlink"/>
            <w:rFonts w:ascii="Arial" w:hAnsi="Arial" w:cs="Arial"/>
            <w:sz w:val="24"/>
            <w:szCs w:val="24"/>
          </w:rPr>
          <w:t>Common Prerequisite Manual</w:t>
        </w:r>
      </w:hyperlink>
      <w:r w:rsidR="00985835" w:rsidRPr="0065208A">
        <w:rPr>
          <w:rFonts w:ascii="Arial" w:hAnsi="Arial" w:cs="Arial"/>
          <w:sz w:val="24"/>
          <w:szCs w:val="24"/>
        </w:rPr>
        <w:t>,</w:t>
      </w:r>
      <w:r w:rsidRPr="0065208A">
        <w:rPr>
          <w:rFonts w:ascii="Arial" w:hAnsi="Arial" w:cs="Arial"/>
          <w:sz w:val="24"/>
          <w:szCs w:val="24"/>
        </w:rPr>
        <w:t xml:space="preserve"> if applicable.</w:t>
      </w:r>
    </w:p>
    <w:p w14:paraId="2B2CDCCC" w14:textId="71F29198" w:rsidR="009635EC" w:rsidRPr="0065208A" w:rsidRDefault="009635EC" w:rsidP="009635E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The program requirements for the baccalaureate degree program</w:t>
      </w:r>
      <w:r w:rsidR="00985835" w:rsidRPr="0065208A">
        <w:rPr>
          <w:rFonts w:ascii="Arial" w:hAnsi="Arial" w:cs="Arial"/>
          <w:sz w:val="24"/>
          <w:szCs w:val="24"/>
        </w:rPr>
        <w:t xml:space="preserve"> at your institution</w:t>
      </w:r>
      <w:r w:rsidRPr="0065208A">
        <w:rPr>
          <w:rFonts w:ascii="Arial" w:hAnsi="Arial" w:cs="Arial"/>
          <w:sz w:val="24"/>
          <w:szCs w:val="24"/>
        </w:rPr>
        <w:t>.</w:t>
      </w:r>
    </w:p>
    <w:p w14:paraId="01C87579" w14:textId="557B5444" w:rsidR="00CF0F84" w:rsidRDefault="00CF0F8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69B3A1B5" w14:textId="154F6D4E" w:rsidR="000665EB" w:rsidRPr="00576AE1" w:rsidRDefault="000665EB" w:rsidP="000665EB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576AE1">
        <w:rPr>
          <w:rFonts w:ascii="Arial" w:hAnsi="Arial" w:cs="Arial"/>
          <w:b/>
          <w:sz w:val="24"/>
          <w:szCs w:val="24"/>
        </w:rPr>
        <w:lastRenderedPageBreak/>
        <w:t>If this request is for any of the following, do not complete anything further:</w:t>
      </w:r>
    </w:p>
    <w:p w14:paraId="2B4F965D" w14:textId="77777777" w:rsidR="000665EB" w:rsidRPr="0065208A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Add program to a current track without curriculum changes</w:t>
      </w:r>
    </w:p>
    <w:p w14:paraId="2748400F" w14:textId="77777777" w:rsidR="000665EB" w:rsidRPr="0065208A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Establish a new track without prerequisites</w:t>
      </w:r>
    </w:p>
    <w:p w14:paraId="19CE43DD" w14:textId="77777777" w:rsidR="000665EB" w:rsidRPr="000665EB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Add program to the CPM without prerequisites</w:t>
      </w:r>
    </w:p>
    <w:p w14:paraId="0803CD3A" w14:textId="42C49DC2" w:rsidR="00E5339F" w:rsidRPr="00576AE1" w:rsidRDefault="00400DF7" w:rsidP="00034F7C">
      <w:pPr>
        <w:pStyle w:val="Heading1"/>
        <w:spacing w:after="160"/>
        <w:rPr>
          <w:rFonts w:ascii="Arial" w:hAnsi="Arial" w:cs="Arial"/>
          <w:b/>
          <w:color w:val="auto"/>
          <w:sz w:val="24"/>
          <w:szCs w:val="24"/>
        </w:rPr>
      </w:pPr>
      <w:r w:rsidRPr="00576AE1">
        <w:rPr>
          <w:rFonts w:ascii="Arial" w:hAnsi="Arial" w:cs="Arial"/>
          <w:b/>
          <w:color w:val="auto"/>
          <w:sz w:val="24"/>
          <w:szCs w:val="24"/>
        </w:rPr>
        <w:t>If this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 request</w:t>
      </w:r>
      <w:r w:rsidRPr="00576AE1">
        <w:rPr>
          <w:rFonts w:ascii="Arial" w:hAnsi="Arial" w:cs="Arial"/>
          <w:b/>
          <w:color w:val="auto"/>
          <w:sz w:val="24"/>
          <w:szCs w:val="24"/>
        </w:rPr>
        <w:t xml:space="preserve"> is 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for any of the following, please complete </w:t>
      </w:r>
      <w:r w:rsidR="00155087" w:rsidRPr="00576AE1">
        <w:rPr>
          <w:rFonts w:ascii="Arial" w:hAnsi="Arial" w:cs="Arial"/>
          <w:b/>
          <w:color w:val="auto"/>
          <w:sz w:val="24"/>
          <w:szCs w:val="24"/>
        </w:rPr>
        <w:t>1</w:t>
      </w:r>
      <w:r w:rsidR="00C70CA2" w:rsidRPr="00576AE1">
        <w:rPr>
          <w:rFonts w:ascii="Arial" w:hAnsi="Arial" w:cs="Arial"/>
          <w:b/>
          <w:color w:val="auto"/>
          <w:sz w:val="24"/>
          <w:szCs w:val="24"/>
        </w:rPr>
        <w:t>-</w:t>
      </w:r>
      <w:r w:rsidR="00337901">
        <w:rPr>
          <w:rFonts w:ascii="Arial" w:hAnsi="Arial" w:cs="Arial"/>
          <w:b/>
          <w:color w:val="auto"/>
          <w:sz w:val="24"/>
          <w:szCs w:val="24"/>
        </w:rPr>
        <w:t>8</w:t>
      </w:r>
      <w:r w:rsidR="000665EB" w:rsidRPr="00576AE1">
        <w:rPr>
          <w:rFonts w:ascii="Arial" w:hAnsi="Arial" w:cs="Arial"/>
          <w:b/>
          <w:color w:val="auto"/>
          <w:sz w:val="24"/>
          <w:szCs w:val="24"/>
        </w:rPr>
        <w:t>, where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 applicable:</w:t>
      </w:r>
      <w:r w:rsidR="00D35194" w:rsidRPr="00576AE1">
        <w:rPr>
          <w:rFonts w:ascii="Arial" w:hAnsi="Arial" w:cs="Arial"/>
          <w:b/>
          <w:color w:val="auto"/>
          <w:sz w:val="24"/>
          <w:szCs w:val="24"/>
        </w:rPr>
        <w:t xml:space="preserve"> </w:t>
      </w:r>
    </w:p>
    <w:p w14:paraId="23C5A933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 xml:space="preserve">Make curriculum changes to </w:t>
      </w:r>
      <w:r w:rsidR="001E77CE" w:rsidRPr="00034F7C">
        <w:rPr>
          <w:rFonts w:ascii="Arial" w:hAnsi="Arial" w:cs="Arial"/>
          <w:sz w:val="24"/>
          <w:szCs w:val="24"/>
        </w:rPr>
        <w:t xml:space="preserve">an </w:t>
      </w:r>
      <w:r w:rsidRPr="00034F7C">
        <w:rPr>
          <w:rFonts w:ascii="Arial" w:hAnsi="Arial" w:cs="Arial"/>
          <w:sz w:val="24"/>
          <w:szCs w:val="24"/>
        </w:rPr>
        <w:t>existing track at proposing institution</w:t>
      </w:r>
    </w:p>
    <w:p w14:paraId="3B476199" w14:textId="7437D749" w:rsidR="00034F7C" w:rsidRDefault="004176DA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Carry over prerequisites from</w:t>
      </w:r>
      <w:r w:rsidR="00517B4A">
        <w:rPr>
          <w:rFonts w:ascii="Arial" w:hAnsi="Arial" w:cs="Arial"/>
          <w:sz w:val="24"/>
          <w:szCs w:val="24"/>
        </w:rPr>
        <w:t xml:space="preserve"> previous CIP with no</w:t>
      </w:r>
      <w:r w:rsidRPr="00034F7C">
        <w:rPr>
          <w:rFonts w:ascii="Arial" w:hAnsi="Arial" w:cs="Arial"/>
          <w:sz w:val="24"/>
          <w:szCs w:val="24"/>
        </w:rPr>
        <w:t xml:space="preserve"> changes</w:t>
      </w:r>
    </w:p>
    <w:p w14:paraId="480C3875" w14:textId="32719BC7" w:rsidR="00034F7C" w:rsidRDefault="00223D73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Carry over prerequisites fr</w:t>
      </w:r>
      <w:r w:rsidR="00517B4A">
        <w:rPr>
          <w:rFonts w:ascii="Arial" w:hAnsi="Arial" w:cs="Arial"/>
          <w:sz w:val="24"/>
          <w:szCs w:val="24"/>
        </w:rPr>
        <w:t xml:space="preserve">om previous CIP with </w:t>
      </w:r>
      <w:r w:rsidRPr="00034F7C">
        <w:rPr>
          <w:rFonts w:ascii="Arial" w:hAnsi="Arial" w:cs="Arial"/>
          <w:sz w:val="24"/>
          <w:szCs w:val="24"/>
        </w:rPr>
        <w:t xml:space="preserve">changes </w:t>
      </w:r>
    </w:p>
    <w:p w14:paraId="0E242A05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Add program to a current track with curriculum changes</w:t>
      </w:r>
    </w:p>
    <w:p w14:paraId="0C3B7F79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Establish a new track with prerequisites</w:t>
      </w:r>
    </w:p>
    <w:p w14:paraId="7A3AF8E5" w14:textId="75139B58" w:rsidR="004176DA" w:rsidRP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Add program to the CPM with prerequisites</w:t>
      </w:r>
    </w:p>
    <w:p w14:paraId="1533E833" w14:textId="47C211D4" w:rsidR="009635EC" w:rsidRPr="0065208A" w:rsidRDefault="00E5339F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eastAsiaTheme="minorHAnsi" w:hAnsi="Arial" w:cs="Arial"/>
          <w:color w:val="auto"/>
          <w:sz w:val="24"/>
          <w:szCs w:val="24"/>
        </w:rPr>
        <w:t xml:space="preserve">For </w:t>
      </w:r>
      <w:r w:rsidR="00034F7C">
        <w:rPr>
          <w:rFonts w:ascii="Arial" w:eastAsiaTheme="minorHAnsi" w:hAnsi="Arial" w:cs="Arial"/>
          <w:color w:val="auto"/>
          <w:sz w:val="24"/>
          <w:szCs w:val="24"/>
        </w:rPr>
        <w:t xml:space="preserve">required </w:t>
      </w:r>
      <w:r w:rsidR="00C70CA2" w:rsidRPr="0065208A">
        <w:rPr>
          <w:rFonts w:ascii="Arial" w:eastAsiaTheme="minorHAnsi" w:hAnsi="Arial" w:cs="Arial"/>
          <w:color w:val="auto"/>
          <w:sz w:val="24"/>
          <w:szCs w:val="24"/>
        </w:rPr>
        <w:t xml:space="preserve">prerequisite </w:t>
      </w:r>
      <w:r w:rsidR="009635EC" w:rsidRPr="0065208A">
        <w:rPr>
          <w:rFonts w:ascii="Arial" w:hAnsi="Arial" w:cs="Arial"/>
          <w:color w:val="auto"/>
          <w:sz w:val="24"/>
          <w:szCs w:val="24"/>
        </w:rPr>
        <w:t>course(</w:t>
      </w:r>
      <w:r w:rsidR="002D0811" w:rsidRPr="0065208A">
        <w:rPr>
          <w:rFonts w:ascii="Arial" w:hAnsi="Arial" w:cs="Arial"/>
          <w:color w:val="auto"/>
          <w:sz w:val="24"/>
          <w:szCs w:val="24"/>
        </w:rPr>
        <w:t>s) and/or course alternative(s)</w:t>
      </w:r>
      <w:r w:rsidRPr="0065208A">
        <w:rPr>
          <w:rFonts w:ascii="Arial" w:hAnsi="Arial" w:cs="Arial"/>
          <w:color w:val="auto"/>
          <w:sz w:val="24"/>
          <w:szCs w:val="24"/>
        </w:rPr>
        <w:t>,</w:t>
      </w:r>
      <w:r w:rsidR="002D0811" w:rsidRPr="0065208A">
        <w:rPr>
          <w:rFonts w:ascii="Arial" w:hAnsi="Arial" w:cs="Arial"/>
          <w:color w:val="auto"/>
          <w:sz w:val="24"/>
          <w:szCs w:val="24"/>
        </w:rPr>
        <w:t xml:space="preserve"> </w:t>
      </w:r>
      <w:r w:rsidR="009635EC" w:rsidRPr="0065208A">
        <w:rPr>
          <w:rFonts w:ascii="Arial" w:hAnsi="Arial" w:cs="Arial"/>
          <w:bCs/>
          <w:color w:val="auto"/>
          <w:sz w:val="24"/>
          <w:szCs w:val="24"/>
        </w:rPr>
        <w:t>please list the following information</w:t>
      </w:r>
      <w:r w:rsidR="009635EC" w:rsidRPr="0065208A">
        <w:rPr>
          <w:rFonts w:ascii="Arial" w:hAnsi="Arial" w:cs="Arial"/>
          <w:color w:val="auto"/>
          <w:sz w:val="24"/>
          <w:szCs w:val="24"/>
        </w:rPr>
        <w:t xml:space="preserve"> </w:t>
      </w:r>
      <w:r w:rsidR="009635EC" w:rsidRPr="0065208A">
        <w:rPr>
          <w:rFonts w:ascii="Arial" w:hAnsi="Arial" w:cs="Arial"/>
          <w:bCs/>
          <w:color w:val="auto"/>
          <w:sz w:val="24"/>
          <w:szCs w:val="24"/>
        </w:rPr>
        <w:t>for each course (add rows if necessary)</w:t>
      </w:r>
      <w:r w:rsidR="009635EC" w:rsidRPr="0065208A">
        <w:rPr>
          <w:rFonts w:ascii="Arial" w:hAnsi="Arial" w:cs="Arial"/>
          <w:color w:val="auto"/>
          <w:sz w:val="24"/>
          <w:szCs w:val="24"/>
        </w:rPr>
        <w:t xml:space="preserve">.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525"/>
        <w:gridCol w:w="2070"/>
        <w:gridCol w:w="1756"/>
        <w:gridCol w:w="2924"/>
        <w:gridCol w:w="1075"/>
      </w:tblGrid>
      <w:tr w:rsidR="009635EC" w:rsidRPr="0065208A" w14:paraId="66BAFCE2" w14:textId="77777777" w:rsidTr="00576AE1">
        <w:trPr>
          <w:trHeight w:val="926"/>
        </w:trPr>
        <w:tc>
          <w:tcPr>
            <w:tcW w:w="1525" w:type="dxa"/>
          </w:tcPr>
          <w:p w14:paraId="035FB344" w14:textId="63745985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Prefix and Number</w:t>
            </w:r>
          </w:p>
        </w:tc>
        <w:tc>
          <w:tcPr>
            <w:tcW w:w="2070" w:type="dxa"/>
          </w:tcPr>
          <w:p w14:paraId="096CD6CD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Title</w:t>
            </w:r>
          </w:p>
        </w:tc>
        <w:tc>
          <w:tcPr>
            <w:tcW w:w="1756" w:type="dxa"/>
          </w:tcPr>
          <w:p w14:paraId="2F793890" w14:textId="45A4E281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Alternative</w:t>
            </w:r>
          </w:p>
        </w:tc>
        <w:tc>
          <w:tcPr>
            <w:tcW w:w="2924" w:type="dxa"/>
          </w:tcPr>
          <w:p w14:paraId="587BA7BB" w14:textId="7D49BB4C" w:rsidR="009635EC" w:rsidRPr="005C5D51" w:rsidRDefault="009635EC" w:rsidP="00360BE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Justification for Course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)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075" w:type="dxa"/>
            <w:shd w:val="clear" w:color="auto" w:fill="auto"/>
          </w:tcPr>
          <w:p w14:paraId="1ADE8C59" w14:textId="0FD40EC0" w:rsidR="009635EC" w:rsidRPr="005C5D51" w:rsidRDefault="0041071B" w:rsidP="004176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redits</w:t>
            </w:r>
          </w:p>
        </w:tc>
      </w:tr>
      <w:tr w:rsidR="009635EC" w:rsidRPr="0065208A" w14:paraId="7C50B8E7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454184449"/>
            <w:placeholder>
              <w:docPart w:val="7D23BC527CD144A696462B1B0432E2F7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2E84600A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236315191"/>
            <w:placeholder>
              <w:docPart w:val="7D23BC527CD144A696462B1B0432E2F7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276535BA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881213829"/>
            <w:placeholder>
              <w:docPart w:val="70A83779399B4C779652C799A8A39705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70CAEF18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924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1634442487"/>
              <w:placeholder>
                <w:docPart w:val="7D23BC527CD144A696462B1B0432E2F7"/>
              </w:placeholder>
              <w:showingPlcHdr/>
              <w:text/>
            </w:sdtPr>
            <w:sdtEndPr/>
            <w:sdtContent>
              <w:p w14:paraId="34435358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1075" w:type="dxa"/>
          </w:tcPr>
          <w:p w14:paraId="15E138E7" w14:textId="7E45A0E2" w:rsidR="009635EC" w:rsidRPr="0065208A" w:rsidRDefault="009635EC" w:rsidP="00C70C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2065" w:rsidRPr="0065208A" w14:paraId="6564798B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813399072"/>
            <w:placeholder>
              <w:docPart w:val="910CDB1DA4FA407E9B5CC37318CF719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1258A3BC" w14:textId="0DF10EB6" w:rsidR="00322065" w:rsidRPr="0065208A" w:rsidRDefault="00322065" w:rsidP="00322065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683398346"/>
            <w:placeholder>
              <w:docPart w:val="BE16EC45DFFE4815B5903B24A542297E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D8E28E6" w14:textId="3E10233B" w:rsidR="00322065" w:rsidRPr="0065208A" w:rsidRDefault="00322065" w:rsidP="00322065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43876965"/>
            <w:placeholder>
              <w:docPart w:val="D9B50DF3E9994261B2D38187DF5F556B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01C3E2D2" w14:textId="0585A248" w:rsidR="00322065" w:rsidRPr="0065208A" w:rsidRDefault="00322065" w:rsidP="0032206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525327542"/>
            <w:placeholder>
              <w:docPart w:val="6F114CB12F8B4D6EAD11CBA24856C0FC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52E1411E" w14:textId="20CB7660" w:rsidR="00322065" w:rsidRPr="0065208A" w:rsidRDefault="00322065" w:rsidP="0032206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268C09E6" w14:textId="1C7E418C" w:rsidR="00322065" w:rsidRPr="0065208A" w:rsidRDefault="00322065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ED7581D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547140514"/>
            <w:placeholder>
              <w:docPart w:val="2CEA73447CB9423BBD6C40D2159F741A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53217D8B" w14:textId="5F581F9A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282921852"/>
            <w:placeholder>
              <w:docPart w:val="8C7F67BA79D44FB7B8010BF0D753E0AA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46DA245F" w14:textId="2D432099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522360876"/>
            <w:placeholder>
              <w:docPart w:val="32ACDAD60DAE4898A8E9A5941C02945D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39B23969" w14:textId="3E885B8C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889848264"/>
            <w:placeholder>
              <w:docPart w:val="608E0971E397417AA9409A39AD26022F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05515660" w14:textId="488C6F78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1C6B6390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5D8432A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994180776"/>
            <w:placeholder>
              <w:docPart w:val="24CAB19BA1EC4D968AAF11F6D628CA2A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651BAF25" w14:textId="5A66A9E2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446008069"/>
            <w:placeholder>
              <w:docPart w:val="CA5669969FDF49E285B1F97A2EB6EFE8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721AF97A" w14:textId="253B811A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705603200"/>
            <w:placeholder>
              <w:docPart w:val="73664822B2B64C178DFE52E8F66381DE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0FE1B1C3" w14:textId="4CE0AF9D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329599580"/>
            <w:placeholder>
              <w:docPart w:val="9FFC074E59E842848829946CF8A3F1E9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606D43CE" w14:textId="6546F528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5ACF17FE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6D3DC56A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022080579"/>
            <w:placeholder>
              <w:docPart w:val="F0E1C393E03D4DCBA278D6A55A4B0A1F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5301DAA1" w14:textId="2BD9F415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488831694"/>
            <w:placeholder>
              <w:docPart w:val="8364F759A752463BBF096F24A532202B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92D30D4" w14:textId="403C3EDB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605150882"/>
            <w:placeholder>
              <w:docPart w:val="81A0CC9AE4514409822469CE79E6E727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25B6DC6E" w14:textId="70F2BA4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230117820"/>
            <w:placeholder>
              <w:docPart w:val="1980CFF131624F92AE8027B1D19E1CE3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73333044" w14:textId="5637B31D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0DCF8569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6336DA73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049988749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3FD25E98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2125681259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483BD9F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687104711"/>
            <w:placeholder>
              <w:docPart w:val="4D694B69FC16461281F7D962B6DE5E86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4D0E2C6A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934936144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33CACC6E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06115D59" w14:textId="7AD9BD6E" w:rsidR="00C70CA2" w:rsidRPr="0065208A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914DD" w:rsidRPr="0065208A" w14:paraId="5D402F27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634723401"/>
            <w:placeholder>
              <w:docPart w:val="E6A16BB6EE0B4CFA83122257BCE8539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72DE3EAF" w14:textId="7E85C9A3" w:rsidR="00F914DD" w:rsidRPr="0065208A" w:rsidRDefault="00F914DD" w:rsidP="00F914DD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285852991"/>
            <w:placeholder>
              <w:docPart w:val="F80DE6EDD6764AD8841C03198B03994A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5317A82D" w14:textId="167378BB" w:rsidR="00F914DD" w:rsidRPr="0065208A" w:rsidRDefault="00F914DD" w:rsidP="00F914DD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1150740692"/>
            <w:placeholder>
              <w:docPart w:val="D64D4DB50541485E8F45C363B083113C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4D9B9B3E" w14:textId="1D10914B" w:rsidR="00F914DD" w:rsidRPr="0065208A" w:rsidRDefault="00F914DD" w:rsidP="00F914DD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968398188"/>
            <w:placeholder>
              <w:docPart w:val="45F56888980E40DDAC4F72950E782350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659F6BA5" w14:textId="4811AB89" w:rsidR="00F914DD" w:rsidRPr="0065208A" w:rsidRDefault="00F914DD" w:rsidP="00F914DD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2FF175C7" w14:textId="77777777" w:rsidR="00F914DD" w:rsidRPr="0065208A" w:rsidDel="00C70CA2" w:rsidRDefault="00F914DD" w:rsidP="00F914D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FF60653" w14:textId="77777777" w:rsidTr="00576AE1">
        <w:tc>
          <w:tcPr>
            <w:tcW w:w="8275" w:type="dxa"/>
            <w:gridSpan w:val="4"/>
            <w:shd w:val="clear" w:color="auto" w:fill="D9D9D9" w:themeFill="background1" w:themeFillShade="D9"/>
          </w:tcPr>
          <w:p w14:paraId="4A6753AE" w14:textId="4EC6D66C" w:rsidR="00C70CA2" w:rsidRPr="00576AE1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               </w:t>
            </w:r>
            <w:r w:rsidR="00576AE1">
              <w:rPr>
                <w:rFonts w:ascii="Arial" w:hAnsi="Arial" w:cs="Arial"/>
                <w:sz w:val="24"/>
                <w:szCs w:val="24"/>
              </w:rPr>
              <w:t xml:space="preserve">                             </w:t>
            </w:r>
            <w:r w:rsidRPr="00576AE1">
              <w:rPr>
                <w:rFonts w:ascii="Arial" w:hAnsi="Arial" w:cs="Arial"/>
                <w:b/>
                <w:sz w:val="24"/>
                <w:szCs w:val="24"/>
              </w:rPr>
              <w:t>Total Credit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7902153F" w14:textId="77777777" w:rsidR="00C70CA2" w:rsidRPr="0065208A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C5D827A" w14:textId="0AA9822C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lastRenderedPageBreak/>
        <w:t>If the</w:t>
      </w:r>
      <w:r w:rsidR="00034F7C">
        <w:rPr>
          <w:rFonts w:ascii="Arial" w:hAnsi="Arial" w:cs="Arial"/>
          <w:color w:val="auto"/>
          <w:sz w:val="24"/>
          <w:szCs w:val="24"/>
        </w:rPr>
        <w:t xml:space="preserve">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course(s)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above includes a course(s) that is offered currently at three or fewer FCS or SUS institutions, please provide justification as to why the course is critical for a student’s success in the baccalaureate degree program. Please visit the </w:t>
      </w:r>
      <w:hyperlink r:id="rId11" w:history="1">
        <w:r w:rsidRPr="0065208A">
          <w:rPr>
            <w:rStyle w:val="Hyperlink"/>
            <w:rFonts w:ascii="Arial" w:hAnsi="Arial" w:cs="Arial"/>
            <w:sz w:val="24"/>
            <w:szCs w:val="24"/>
          </w:rPr>
          <w:t>Statewide Course Numbering System</w:t>
        </w:r>
      </w:hyperlink>
      <w:r w:rsidRPr="0065208A">
        <w:rPr>
          <w:rFonts w:ascii="Arial" w:hAnsi="Arial" w:cs="Arial"/>
          <w:sz w:val="24"/>
          <w:szCs w:val="24"/>
        </w:rPr>
        <w:t xml:space="preserve"> </w:t>
      </w:r>
      <w:r w:rsidRPr="0065208A">
        <w:rPr>
          <w:rFonts w:ascii="Arial" w:hAnsi="Arial" w:cs="Arial"/>
          <w:color w:val="auto"/>
          <w:sz w:val="24"/>
          <w:szCs w:val="24"/>
        </w:rPr>
        <w:t>to determine the number of institutions that offer the course(s) (add rows if necessary).</w:t>
      </w:r>
      <w:r w:rsidR="002E1FBE">
        <w:rPr>
          <w:rFonts w:ascii="Arial" w:hAnsi="Arial" w:cs="Arial"/>
          <w:color w:val="auto"/>
          <w:sz w:val="24"/>
          <w:szCs w:val="24"/>
        </w:rPr>
        <w:t xml:space="preserve"> Click here for </w:t>
      </w:r>
      <w:hyperlink r:id="rId12" w:history="1">
        <w:r w:rsidR="002E1FBE" w:rsidRPr="002E1FBE">
          <w:rPr>
            <w:rStyle w:val="Hyperlink"/>
            <w:rFonts w:ascii="Arial" w:hAnsi="Arial" w:cs="Arial"/>
            <w:sz w:val="24"/>
            <w:szCs w:val="24"/>
          </w:rPr>
          <w:t>instructions</w:t>
        </w:r>
      </w:hyperlink>
      <w:r w:rsidR="002E1FBE">
        <w:rPr>
          <w:rFonts w:ascii="Arial" w:hAnsi="Arial" w:cs="Arial"/>
          <w:color w:val="auto"/>
          <w:sz w:val="24"/>
          <w:szCs w:val="24"/>
        </w:rPr>
        <w:t xml:space="preserve"> on how to navigate the SCN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37"/>
        <w:gridCol w:w="1510"/>
        <w:gridCol w:w="1510"/>
        <w:gridCol w:w="4598"/>
      </w:tblGrid>
      <w:tr w:rsidR="009635EC" w:rsidRPr="0065208A" w14:paraId="4F2BCA76" w14:textId="77777777" w:rsidTr="00FB5BB4">
        <w:tc>
          <w:tcPr>
            <w:tcW w:w="1758" w:type="dxa"/>
            <w:shd w:val="clear" w:color="auto" w:fill="auto"/>
          </w:tcPr>
          <w:p w14:paraId="2A638AD7" w14:textId="78DF96E7" w:rsidR="009635EC" w:rsidRPr="005C5D51" w:rsidRDefault="008249B0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(s) Offered at 3 or Less FCS/SUS I</w:t>
            </w:r>
            <w:r w:rsidR="009635EC" w:rsidRPr="005C5D51">
              <w:rPr>
                <w:rFonts w:ascii="Arial" w:hAnsi="Arial" w:cs="Arial"/>
                <w:b/>
                <w:sz w:val="24"/>
                <w:szCs w:val="24"/>
              </w:rPr>
              <w:t>nstitutions</w:t>
            </w:r>
          </w:p>
        </w:tc>
        <w:tc>
          <w:tcPr>
            <w:tcW w:w="1364" w:type="dxa"/>
          </w:tcPr>
          <w:p w14:paraId="47D23225" w14:textId="7A0FCAC7" w:rsidR="009635EC" w:rsidRPr="005C5D51" w:rsidRDefault="009635EC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Number of FCS Institutions Currently Offering Course</w:t>
            </w:r>
            <w:r w:rsidR="001C4971" w:rsidRPr="005C5D51">
              <w:rPr>
                <w:rFonts w:ascii="Arial" w:hAnsi="Arial" w:cs="Arial"/>
                <w:b/>
                <w:sz w:val="24"/>
                <w:szCs w:val="24"/>
              </w:rPr>
              <w:t xml:space="preserve"> (out of 28)</w:t>
            </w:r>
          </w:p>
        </w:tc>
        <w:tc>
          <w:tcPr>
            <w:tcW w:w="1364" w:type="dxa"/>
          </w:tcPr>
          <w:p w14:paraId="14899415" w14:textId="77777777" w:rsidR="009635EC" w:rsidRPr="005C5D51" w:rsidRDefault="009635EC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Number of SUS Institutions Currently Offering Course</w:t>
            </w:r>
          </w:p>
          <w:p w14:paraId="65DA9FB0" w14:textId="2ED802F3" w:rsidR="001C4971" w:rsidRPr="005C5D51" w:rsidRDefault="001C4971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(</w:t>
            </w:r>
            <w:proofErr w:type="gramStart"/>
            <w:r w:rsidRPr="005C5D51">
              <w:rPr>
                <w:rFonts w:ascii="Arial" w:hAnsi="Arial" w:cs="Arial"/>
                <w:b/>
                <w:sz w:val="24"/>
                <w:szCs w:val="24"/>
              </w:rPr>
              <w:t>out</w:t>
            </w:r>
            <w:proofErr w:type="gramEnd"/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 of 12)</w:t>
            </w:r>
          </w:p>
        </w:tc>
        <w:tc>
          <w:tcPr>
            <w:tcW w:w="4869" w:type="dxa"/>
            <w:shd w:val="clear" w:color="auto" w:fill="auto"/>
          </w:tcPr>
          <w:p w14:paraId="0F2D1282" w14:textId="0A2462D1" w:rsidR="009635EC" w:rsidRPr="005C5D51" w:rsidRDefault="00034F7C" w:rsidP="009635E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Justification for 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Course(s)</w:t>
            </w:r>
          </w:p>
        </w:tc>
      </w:tr>
      <w:tr w:rsidR="009635EC" w:rsidRPr="0065208A" w14:paraId="097E147A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-6175965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5E02E469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647891587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30017E4A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17556978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4456B72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48219830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4DBDE81A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774E661F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-1624612710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44E4366E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88786745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0208F6F3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460873448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2CF68BB7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882787487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095AB13F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2A860023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121301117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15B0A1D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6023276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343E2C4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4883785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50361C00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272550981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46DD1546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14DB3180" w14:textId="77777777" w:rsidR="009635EC" w:rsidRPr="0065208A" w:rsidRDefault="009635EC" w:rsidP="009635EC">
      <w:pPr>
        <w:pStyle w:val="ListParagraph"/>
        <w:spacing w:after="200" w:line="276" w:lineRule="auto"/>
        <w:rPr>
          <w:rFonts w:ascii="Arial" w:hAnsi="Arial" w:cs="Arial"/>
          <w:b/>
          <w:sz w:val="24"/>
          <w:szCs w:val="24"/>
        </w:rPr>
      </w:pPr>
    </w:p>
    <w:p w14:paraId="3806C202" w14:textId="4502DDD7" w:rsidR="009635EC" w:rsidRPr="0065208A" w:rsidRDefault="009F3A6F" w:rsidP="00034F7C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the</w:t>
      </w:r>
      <w:r w:rsidR="009635EC" w:rsidRPr="0065208A">
        <w:rPr>
          <w:rFonts w:ascii="Arial" w:hAnsi="Arial" w:cs="Arial"/>
          <w:sz w:val="24"/>
          <w:szCs w:val="24"/>
        </w:rPr>
        <w:t xml:space="preserve"> request includes courses that are offer</w:t>
      </w:r>
      <w:r w:rsidR="00034F7C">
        <w:rPr>
          <w:rFonts w:ascii="Arial" w:hAnsi="Arial" w:cs="Arial"/>
          <w:sz w:val="24"/>
          <w:szCs w:val="24"/>
        </w:rPr>
        <w:t>ed only at your institution, exp</w:t>
      </w:r>
      <w:r w:rsidR="009635EC" w:rsidRPr="0065208A">
        <w:rPr>
          <w:rFonts w:ascii="Arial" w:hAnsi="Arial" w:cs="Arial"/>
          <w:sz w:val="24"/>
          <w:szCs w:val="24"/>
        </w:rPr>
        <w:t>lain what options are available to students at other institutions for completing the required courses (add rows if necessar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060"/>
        <w:gridCol w:w="4585"/>
      </w:tblGrid>
      <w:tr w:rsidR="009635EC" w:rsidRPr="0065208A" w14:paraId="6E084E64" w14:textId="77777777" w:rsidTr="00576AE1">
        <w:tc>
          <w:tcPr>
            <w:tcW w:w="1705" w:type="dxa"/>
          </w:tcPr>
          <w:p w14:paraId="764D9DA4" w14:textId="0995D9DB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Course(s) </w:t>
            </w:r>
            <w:r w:rsidR="008249B0" w:rsidRPr="005C5D51">
              <w:rPr>
                <w:rFonts w:ascii="Arial" w:hAnsi="Arial" w:cs="Arial"/>
                <w:b/>
                <w:sz w:val="24"/>
                <w:szCs w:val="24"/>
              </w:rPr>
              <w:t xml:space="preserve">Offered 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>Only at Proposing Institution</w:t>
            </w:r>
          </w:p>
        </w:tc>
        <w:tc>
          <w:tcPr>
            <w:tcW w:w="3060" w:type="dxa"/>
            <w:shd w:val="clear" w:color="auto" w:fill="auto"/>
          </w:tcPr>
          <w:p w14:paraId="1AA59165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Option(s) at Other Institutions</w:t>
            </w:r>
          </w:p>
        </w:tc>
        <w:tc>
          <w:tcPr>
            <w:tcW w:w="4585" w:type="dxa"/>
            <w:shd w:val="clear" w:color="auto" w:fill="auto"/>
          </w:tcPr>
          <w:p w14:paraId="5CC78A0F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Explanation of Option(s)</w:t>
            </w:r>
          </w:p>
        </w:tc>
      </w:tr>
      <w:tr w:rsidR="009635EC" w:rsidRPr="0065208A" w14:paraId="4BA46D19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348948607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4FB45693" w14:textId="393EA76C" w:rsidR="009635EC" w:rsidRPr="0065208A" w:rsidRDefault="00E74494" w:rsidP="00E74494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E74494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69893666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546A362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812212348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09ACF7A0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6599046F" w14:textId="77777777" w:rsidTr="00576AE1">
        <w:sdt>
          <w:sdtPr>
            <w:rPr>
              <w:rFonts w:ascii="Arial" w:hAnsi="Arial" w:cs="Arial"/>
              <w:sz w:val="24"/>
              <w:szCs w:val="24"/>
            </w:rPr>
            <w:id w:val="459070994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7DFA25D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07952147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008B313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90277432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76EC62D9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B56E54" w:rsidRPr="0065208A" w14:paraId="7E7C4F4B" w14:textId="77777777" w:rsidTr="00576AE1">
        <w:sdt>
          <w:sdtPr>
            <w:rPr>
              <w:rFonts w:ascii="Arial" w:hAnsi="Arial" w:cs="Arial"/>
              <w:sz w:val="24"/>
              <w:szCs w:val="24"/>
            </w:rPr>
            <w:id w:val="-704477868"/>
            <w:placeholder>
              <w:docPart w:val="7CAC5AAD70A1405488F3D8F4D9EE98E0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1EEC95B3" w14:textId="2C2B0B5C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070235764"/>
            <w:placeholder>
              <w:docPart w:val="78DA63015D404A4A857B8DC337F761F4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7537C64C" w14:textId="5E9CCC05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851001544"/>
            <w:placeholder>
              <w:docPart w:val="490297E7C7854CD6A7B0B91EAAC36415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77BF3C61" w14:textId="1C6A0356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3A4C0764" w14:textId="4CED51C3" w:rsidR="009635EC" w:rsidRPr="0065208A" w:rsidRDefault="009635EC" w:rsidP="00034F7C">
      <w:pPr>
        <w:pStyle w:val="Heading1"/>
        <w:numPr>
          <w:ilvl w:val="0"/>
          <w:numId w:val="9"/>
        </w:numPr>
        <w:spacing w:after="160" w:line="240" w:lineRule="auto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lastRenderedPageBreak/>
        <w:t xml:space="preserve">If the request includes </w:t>
      </w:r>
      <w:r w:rsidR="001F00FB" w:rsidRPr="0065208A">
        <w:rPr>
          <w:rFonts w:ascii="Arial" w:hAnsi="Arial" w:cs="Arial"/>
          <w:color w:val="auto"/>
          <w:sz w:val="24"/>
          <w:szCs w:val="24"/>
        </w:rPr>
        <w:t xml:space="preserve">exemption from or elimination of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a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prerequisite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course(s) and/or course alternative(s), please list the following information for each course that you would like to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be exempt from or </w:t>
      </w:r>
      <w:r w:rsidRPr="0065208A">
        <w:rPr>
          <w:rFonts w:ascii="Arial" w:hAnsi="Arial" w:cs="Arial"/>
          <w:color w:val="auto"/>
          <w:sz w:val="24"/>
          <w:szCs w:val="24"/>
        </w:rPr>
        <w:t>eliminate (add rows if necessar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700"/>
        <w:gridCol w:w="4855"/>
      </w:tblGrid>
      <w:tr w:rsidR="009635EC" w:rsidRPr="0065208A" w14:paraId="56F91360" w14:textId="77777777" w:rsidTr="00FB5BB4">
        <w:tc>
          <w:tcPr>
            <w:tcW w:w="1795" w:type="dxa"/>
          </w:tcPr>
          <w:p w14:paraId="11C464D7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Prefix and Number</w:t>
            </w:r>
          </w:p>
        </w:tc>
        <w:tc>
          <w:tcPr>
            <w:tcW w:w="2700" w:type="dxa"/>
            <w:shd w:val="clear" w:color="auto" w:fill="auto"/>
          </w:tcPr>
          <w:p w14:paraId="365D59F5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Title</w:t>
            </w:r>
          </w:p>
        </w:tc>
        <w:tc>
          <w:tcPr>
            <w:tcW w:w="4855" w:type="dxa"/>
            <w:shd w:val="clear" w:color="auto" w:fill="auto"/>
          </w:tcPr>
          <w:p w14:paraId="3650DB47" w14:textId="41ABEC2E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Justification for Course Elimination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/Exemption</w:t>
            </w:r>
          </w:p>
        </w:tc>
      </w:tr>
      <w:tr w:rsidR="009635EC" w:rsidRPr="0065208A" w14:paraId="3F88842A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397398175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2C6928E3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37788178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59524C3A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0AEF46A1" w14:textId="6EEEAEEA" w:rsidR="00034F7C" w:rsidRDefault="00CE79FC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3077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F7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34F7C">
              <w:rPr>
                <w:rFonts w:ascii="Arial" w:hAnsi="Arial" w:cs="Arial"/>
                <w:sz w:val="24"/>
                <w:szCs w:val="24"/>
              </w:rPr>
              <w:t xml:space="preserve"> Exempt from</w:t>
            </w:r>
            <w:r w:rsidR="009F3A6F">
              <w:rPr>
                <w:rFonts w:ascii="Arial" w:hAnsi="Arial" w:cs="Arial"/>
                <w:sz w:val="24"/>
                <w:szCs w:val="24"/>
              </w:rPr>
              <w:t xml:space="preserve"> C</w:t>
            </w:r>
            <w:r w:rsidR="00034F7C">
              <w:rPr>
                <w:rFonts w:ascii="Arial" w:hAnsi="Arial" w:cs="Arial"/>
                <w:sz w:val="24"/>
                <w:szCs w:val="24"/>
              </w:rPr>
              <w:t>ourse</w:t>
            </w:r>
          </w:p>
          <w:p w14:paraId="19CAA98E" w14:textId="48AC498D" w:rsidR="00034F7C" w:rsidRDefault="00CE79FC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5537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F7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34F7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F3A6F">
              <w:rPr>
                <w:rFonts w:ascii="Arial" w:hAnsi="Arial" w:cs="Arial"/>
                <w:sz w:val="24"/>
                <w:szCs w:val="24"/>
              </w:rPr>
              <w:t>Elimination of Course</w:t>
            </w:r>
          </w:p>
          <w:p w14:paraId="45433D03" w14:textId="208E3761" w:rsidR="00034F7C" w:rsidRDefault="00CE79FC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6650053"/>
                <w:placeholder>
                  <w:docPart w:val="3B395DF4E1F749479F0922CC9497994D"/>
                </w:placeholder>
                <w:showingPlcHdr/>
                <w:text/>
              </w:sdtPr>
              <w:sdtEndPr/>
              <w:sdtContent>
                <w:r w:rsidR="009635EC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5001BD2" w14:textId="77777777" w:rsidR="009635EC" w:rsidRPr="009F3A6F" w:rsidRDefault="009635EC" w:rsidP="00034F7C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635EC" w:rsidRPr="0065208A" w14:paraId="5652100E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1323390105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7343248F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111751667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DE71F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26A344B1" w14:textId="77777777" w:rsidR="009F3A6F" w:rsidRDefault="00CE79FC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5589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xempt from Course</w:t>
            </w:r>
          </w:p>
          <w:p w14:paraId="608F0BE5" w14:textId="77777777" w:rsidR="009F3A6F" w:rsidRDefault="00CE79FC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57330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limination of Course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1754628450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07EF3AE2" w14:textId="77777777" w:rsidR="009635EC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DC6FFD8" w14:textId="39658D6C" w:rsidR="009F3A6F" w:rsidRPr="009F3A6F" w:rsidRDefault="009F3A6F" w:rsidP="009635EC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635EC" w:rsidRPr="0065208A" w14:paraId="3F61B73F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-693227219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253EDC6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79033068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9A23CC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06BB36C4" w14:textId="77777777" w:rsidR="009F3A6F" w:rsidRDefault="00CE79FC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4543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xempt from Course</w:t>
            </w:r>
          </w:p>
          <w:p w14:paraId="5730BE8A" w14:textId="77777777" w:rsidR="009F3A6F" w:rsidRDefault="00CE79FC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1095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limination of Course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70102876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6F5C34C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22BFB698" w14:textId="2FE23B3A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t>Please provide the college level prerequisite(s) for the common prerequisite course(s) if applicable (add rows if necessary).</w:t>
      </w:r>
    </w:p>
    <w:tbl>
      <w:tblPr>
        <w:tblW w:w="4995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3"/>
        <w:gridCol w:w="6169"/>
        <w:gridCol w:w="1339"/>
      </w:tblGrid>
      <w:tr w:rsidR="009635EC" w:rsidRPr="0065208A" w14:paraId="70C8A102" w14:textId="77777777" w:rsidTr="00CA7661">
        <w:trPr>
          <w:trHeight w:hRule="exact" w:val="326"/>
        </w:trPr>
        <w:tc>
          <w:tcPr>
            <w:tcW w:w="981" w:type="pct"/>
            <w:tcBorders>
              <w:top w:val="single" w:sz="1" w:space="0" w:color="000000"/>
              <w:left w:val="single" w:sz="7" w:space="0" w:color="000000"/>
              <w:bottom w:val="single" w:sz="1" w:space="0" w:color="000000"/>
              <w:right w:val="single" w:sz="1" w:space="0" w:color="000000"/>
            </w:tcBorders>
          </w:tcPr>
          <w:p w14:paraId="2FCC9C5E" w14:textId="77777777" w:rsidR="009635EC" w:rsidRPr="005C5D51" w:rsidRDefault="009635EC" w:rsidP="009635EC">
            <w:pPr>
              <w:spacing w:after="0" w:line="240" w:lineRule="auto"/>
              <w:ind w:left="28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ourse</w:t>
            </w:r>
            <w:r w:rsidRPr="005C5D51">
              <w:rPr>
                <w:rFonts w:ascii="Arial" w:eastAsia="Arial" w:hAnsi="Arial" w:cs="Arial"/>
                <w:b/>
                <w:bCs/>
                <w:spacing w:val="8"/>
                <w:sz w:val="24"/>
                <w:szCs w:val="24"/>
              </w:rPr>
              <w:t xml:space="preserve"> </w:t>
            </w:r>
            <w:r w:rsidRPr="005C5D51">
              <w:rPr>
                <w:rFonts w:ascii="Arial" w:eastAsia="Arial" w:hAnsi="Arial" w:cs="Arial"/>
                <w:b/>
                <w:bCs/>
                <w:w w:val="101"/>
                <w:sz w:val="24"/>
                <w:szCs w:val="24"/>
              </w:rPr>
              <w:t>Prefix Common Prerequisite</w:t>
            </w:r>
          </w:p>
        </w:tc>
        <w:tc>
          <w:tcPr>
            <w:tcW w:w="3302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7978FFF" w14:textId="77777777" w:rsidR="009635EC" w:rsidRPr="005C5D51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ollege Level Prerequisites</w:t>
            </w:r>
          </w:p>
        </w:tc>
        <w:tc>
          <w:tcPr>
            <w:tcW w:w="717" w:type="pct"/>
            <w:tcBorders>
              <w:top w:val="single" w:sz="8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C7C1F46" w14:textId="77777777" w:rsidR="009635EC" w:rsidRPr="005C5D51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redits Hours</w:t>
            </w:r>
          </w:p>
        </w:tc>
      </w:tr>
      <w:tr w:rsidR="009635EC" w:rsidRPr="0065208A" w14:paraId="136A7556" w14:textId="77777777" w:rsidTr="00CA7661">
        <w:trPr>
          <w:trHeight w:hRule="exact" w:val="266"/>
        </w:trPr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198004191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81" w:type="pct"/>
                <w:tcBorders>
                  <w:top w:val="single" w:sz="1" w:space="0" w:color="000000"/>
                  <w:left w:val="single" w:sz="7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5BD5CF2C" w14:textId="77777777" w:rsidR="009635EC" w:rsidRPr="0065208A" w:rsidRDefault="009635EC" w:rsidP="009635EC">
                <w:pPr>
                  <w:spacing w:after="0" w:line="240" w:lineRule="auto"/>
                  <w:ind w:right="-20"/>
                  <w:rPr>
                    <w:rFonts w:ascii="Arial" w:eastAsia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192267688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3302" w:type="pct"/>
                <w:tcBorders>
                  <w:top w:val="single" w:sz="1" w:space="0" w:color="000000"/>
                  <w:left w:val="single" w:sz="1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3479B828" w14:textId="77777777" w:rsidR="009635EC" w:rsidRPr="0065208A" w:rsidRDefault="009635EC" w:rsidP="009635EC">
                <w:pPr>
                  <w:spacing w:after="0" w:line="240" w:lineRule="auto"/>
                  <w:ind w:left="35" w:right="-20"/>
                  <w:rPr>
                    <w:rFonts w:ascii="Arial" w:eastAsia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C9AA2F5" w14:textId="7D0F92F9" w:rsidR="009635EC" w:rsidRPr="0065208A" w:rsidRDefault="009635EC" w:rsidP="00C70CA2">
            <w:pPr>
              <w:spacing w:after="0" w:line="240" w:lineRule="auto"/>
              <w:ind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635EC" w:rsidRPr="0065208A" w14:paraId="722B1892" w14:textId="77777777" w:rsidTr="00CA7661">
        <w:trPr>
          <w:trHeight w:hRule="exact" w:val="266"/>
        </w:trPr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595979446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81" w:type="pct"/>
                <w:tcBorders>
                  <w:top w:val="single" w:sz="1" w:space="0" w:color="000000"/>
                  <w:left w:val="single" w:sz="7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76242008" w14:textId="77777777" w:rsidR="009635EC" w:rsidRPr="0065208A" w:rsidRDefault="009635EC" w:rsidP="009635EC">
                <w:pPr>
                  <w:spacing w:after="0" w:line="240" w:lineRule="auto"/>
                  <w:ind w:left="28" w:right="-20"/>
                  <w:rPr>
                    <w:rFonts w:ascii="Arial" w:eastAsia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-896660343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3302" w:type="pct"/>
                <w:tcBorders>
                  <w:top w:val="single" w:sz="1" w:space="0" w:color="000000"/>
                  <w:left w:val="single" w:sz="1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62EDD129" w14:textId="77777777" w:rsidR="009635EC" w:rsidRPr="0065208A" w:rsidRDefault="009635EC" w:rsidP="009635EC">
                <w:pPr>
                  <w:spacing w:after="0" w:line="240" w:lineRule="auto"/>
                  <w:ind w:left="35" w:right="-20"/>
                  <w:rPr>
                    <w:rFonts w:ascii="Arial" w:eastAsia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87DEE48" w14:textId="276B741B" w:rsidR="009635EC" w:rsidRPr="0065208A" w:rsidRDefault="009635EC" w:rsidP="00C70CA2">
            <w:pPr>
              <w:spacing w:after="0" w:line="240" w:lineRule="auto"/>
              <w:ind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635EC" w:rsidRPr="0065208A" w14:paraId="44B36EB5" w14:textId="77777777" w:rsidTr="00CA7661">
        <w:trPr>
          <w:trHeight w:hRule="exact" w:val="266"/>
        </w:trPr>
        <w:tc>
          <w:tcPr>
            <w:tcW w:w="981" w:type="pct"/>
            <w:tcBorders>
              <w:top w:val="single" w:sz="1" w:space="0" w:color="000000"/>
              <w:left w:val="single" w:sz="7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7A5A7FC3" w14:textId="77777777" w:rsidR="009635EC" w:rsidRPr="0065208A" w:rsidRDefault="009635EC" w:rsidP="009635EC">
            <w:pPr>
              <w:spacing w:after="0" w:line="240" w:lineRule="auto"/>
              <w:ind w:left="28"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2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7CE45D3D" w14:textId="77777777" w:rsidR="009635EC" w:rsidRPr="0065208A" w:rsidRDefault="009635EC" w:rsidP="009635EC">
            <w:pPr>
              <w:spacing w:after="0" w:line="240" w:lineRule="auto"/>
              <w:ind w:left="35" w:right="-2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                                                                </w:t>
            </w:r>
            <w:r w:rsidRPr="00576AE1">
              <w:rPr>
                <w:rFonts w:ascii="Arial" w:eastAsia="Arial" w:hAnsi="Arial" w:cs="Arial"/>
                <w:b/>
                <w:sz w:val="24"/>
                <w:szCs w:val="24"/>
              </w:rPr>
              <w:t>Total Credits</w:t>
            </w:r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65208A">
              <w:rPr>
                <w:rFonts w:ascii="Arial" w:eastAsia="Arial" w:hAnsi="Arial" w:cs="Arial"/>
                <w:sz w:val="24"/>
                <w:szCs w:val="24"/>
              </w:rPr>
              <w:t>ccCCCCreditsCredits</w:t>
            </w:r>
            <w:proofErr w:type="spellEnd"/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5FD9E1AC" w14:textId="77777777" w:rsidR="009635EC" w:rsidRPr="0065208A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32AAECD2" w14:textId="37B37D51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t xml:space="preserve">Please provide the information requested below for the review of common prerequisite completion within 60 </w:t>
      </w:r>
      <w:r w:rsidR="0041071B">
        <w:rPr>
          <w:rFonts w:ascii="Arial" w:hAnsi="Arial" w:cs="Arial"/>
          <w:color w:val="auto"/>
          <w:sz w:val="24"/>
          <w:szCs w:val="24"/>
        </w:rPr>
        <w:t xml:space="preserve">credit </w:t>
      </w:r>
      <w:r w:rsidRPr="0065208A">
        <w:rPr>
          <w:rFonts w:ascii="Arial" w:hAnsi="Arial" w:cs="Arial"/>
          <w:color w:val="auto"/>
          <w:sz w:val="24"/>
          <w:szCs w:val="24"/>
        </w:rPr>
        <w:t>hou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1345"/>
      </w:tblGrid>
      <w:tr w:rsidR="009635EC" w:rsidRPr="0065208A" w14:paraId="7EF31210" w14:textId="77777777" w:rsidTr="00FB5BB4">
        <w:tc>
          <w:tcPr>
            <w:tcW w:w="8005" w:type="dxa"/>
          </w:tcPr>
          <w:p w14:paraId="624C10AD" w14:textId="3466CC02" w:rsidR="009635EC" w:rsidRPr="005C5D51" w:rsidRDefault="005C5D51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umber of Credit H</w:t>
            </w:r>
            <w:r w:rsidR="009635EC" w:rsidRPr="005C5D51">
              <w:rPr>
                <w:rFonts w:ascii="Arial" w:hAnsi="Arial" w:cs="Arial"/>
                <w:b/>
                <w:sz w:val="24"/>
                <w:szCs w:val="24"/>
              </w:rPr>
              <w:t>ours for AA</w:t>
            </w:r>
            <w:r w:rsidR="008249B0" w:rsidRPr="005C5D51">
              <w:rPr>
                <w:rFonts w:ascii="Arial" w:hAnsi="Arial" w:cs="Arial"/>
                <w:b/>
                <w:sz w:val="24"/>
                <w:szCs w:val="24"/>
              </w:rPr>
              <w:t xml:space="preserve"> degree</w:t>
            </w:r>
          </w:p>
        </w:tc>
        <w:tc>
          <w:tcPr>
            <w:tcW w:w="1345" w:type="dxa"/>
          </w:tcPr>
          <w:p w14:paraId="1B289544" w14:textId="77777777" w:rsidR="009635EC" w:rsidRPr="005C5D51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60</w:t>
            </w:r>
          </w:p>
        </w:tc>
      </w:tr>
      <w:tr w:rsidR="009635EC" w:rsidRPr="0065208A" w14:paraId="512DE81D" w14:textId="77777777" w:rsidTr="00FB5BB4">
        <w:tc>
          <w:tcPr>
            <w:tcW w:w="8005" w:type="dxa"/>
          </w:tcPr>
          <w:p w14:paraId="4E08F123" w14:textId="6F5816E6" w:rsidR="008249B0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Subtract </w:t>
            </w:r>
            <w:r w:rsidR="008249B0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65208A">
              <w:rPr>
                <w:rFonts w:ascii="Arial" w:hAnsi="Arial" w:cs="Arial"/>
                <w:sz w:val="24"/>
                <w:szCs w:val="24"/>
              </w:rPr>
              <w:t>number of credit hours required for common prerequisites</w:t>
            </w:r>
          </w:p>
        </w:tc>
        <w:tc>
          <w:tcPr>
            <w:tcW w:w="1345" w:type="dxa"/>
          </w:tcPr>
          <w:p w14:paraId="4817B956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- </w:t>
            </w:r>
          </w:p>
        </w:tc>
      </w:tr>
      <w:tr w:rsidR="009635EC" w:rsidRPr="0065208A" w14:paraId="1DDCB30B" w14:textId="77777777" w:rsidTr="00FB5BB4">
        <w:tc>
          <w:tcPr>
            <w:tcW w:w="8005" w:type="dxa"/>
          </w:tcPr>
          <w:p w14:paraId="692E9280" w14:textId="098481DD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Subtract </w:t>
            </w:r>
            <w:r w:rsidR="008249B0">
              <w:rPr>
                <w:rFonts w:ascii="Arial" w:hAnsi="Arial" w:cs="Arial"/>
                <w:sz w:val="24"/>
                <w:szCs w:val="24"/>
              </w:rPr>
              <w:t>the number of credit hours of college-</w:t>
            </w:r>
            <w:r w:rsidRPr="0065208A">
              <w:rPr>
                <w:rFonts w:ascii="Arial" w:hAnsi="Arial" w:cs="Arial"/>
                <w:sz w:val="24"/>
                <w:szCs w:val="24"/>
              </w:rPr>
              <w:t>level course prerequisites for common prerequisite courses (if known)</w:t>
            </w:r>
          </w:p>
        </w:tc>
        <w:tc>
          <w:tcPr>
            <w:tcW w:w="1345" w:type="dxa"/>
          </w:tcPr>
          <w:p w14:paraId="3AB71CE8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-</w:t>
            </w:r>
          </w:p>
        </w:tc>
      </w:tr>
      <w:tr w:rsidR="009635EC" w:rsidRPr="0065208A" w14:paraId="7D21E7C0" w14:textId="77777777" w:rsidTr="00FB5BB4">
        <w:tc>
          <w:tcPr>
            <w:tcW w:w="8005" w:type="dxa"/>
          </w:tcPr>
          <w:p w14:paraId="36CD80C4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Add the number of credit hours for common prerequisites that are also general education core requirements</w:t>
            </w:r>
          </w:p>
        </w:tc>
        <w:tc>
          <w:tcPr>
            <w:tcW w:w="1345" w:type="dxa"/>
          </w:tcPr>
          <w:p w14:paraId="04D1BBE5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+ </w:t>
            </w:r>
          </w:p>
        </w:tc>
      </w:tr>
      <w:tr w:rsidR="009635EC" w:rsidRPr="0065208A" w14:paraId="1BC2A593" w14:textId="77777777" w:rsidTr="0041071B">
        <w:trPr>
          <w:trHeight w:val="242"/>
        </w:trPr>
        <w:tc>
          <w:tcPr>
            <w:tcW w:w="8005" w:type="dxa"/>
            <w:shd w:val="clear" w:color="auto" w:fill="D9D9D9" w:themeFill="background1" w:themeFillShade="D9"/>
          </w:tcPr>
          <w:p w14:paraId="18C4AD5C" w14:textId="27531190" w:rsidR="009635EC" w:rsidRPr="0065208A" w:rsidRDefault="008249B0" w:rsidP="008249B0">
            <w:pPr>
              <w:rPr>
                <w:rFonts w:ascii="Arial" w:hAnsi="Arial" w:cs="Arial"/>
                <w:sz w:val="24"/>
                <w:szCs w:val="24"/>
              </w:rPr>
            </w:pPr>
            <w:r w:rsidRPr="00576AE1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  <w:r w:rsidR="00576AE1" w:rsidRPr="00576AE1">
              <w:rPr>
                <w:rFonts w:ascii="Arial" w:hAnsi="Arial" w:cs="Arial"/>
                <w:b/>
                <w:sz w:val="24"/>
                <w:szCs w:val="24"/>
              </w:rPr>
              <w:t>Credit</w:t>
            </w:r>
            <w:r w:rsidRPr="00576AE1">
              <w:rPr>
                <w:rFonts w:ascii="Arial" w:hAnsi="Arial" w:cs="Arial"/>
                <w:b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remaining to complete the rest</w:t>
            </w:r>
            <w:r w:rsidR="009635EC" w:rsidRPr="0065208A">
              <w:rPr>
                <w:rFonts w:ascii="Arial" w:hAnsi="Arial" w:cs="Arial"/>
                <w:sz w:val="24"/>
                <w:szCs w:val="24"/>
              </w:rPr>
              <w:t xml:space="preserve"> of the student’s </w:t>
            </w:r>
            <w:hyperlink r:id="rId13" w:history="1">
              <w:r w:rsidR="009635EC" w:rsidRPr="0065208A">
                <w:rPr>
                  <w:rStyle w:val="Hyperlink"/>
                  <w:rFonts w:ascii="Arial" w:hAnsi="Arial" w:cs="Arial"/>
                  <w:sz w:val="24"/>
                  <w:szCs w:val="24"/>
                </w:rPr>
                <w:t>general education requirements</w:t>
              </w:r>
            </w:hyperlink>
            <w:r>
              <w:rPr>
                <w:rStyle w:val="Hyperlink"/>
                <w:rFonts w:ascii="Arial" w:hAnsi="Arial" w:cs="Arial"/>
                <w:sz w:val="24"/>
                <w:szCs w:val="24"/>
              </w:rPr>
              <w:t xml:space="preserve">                                                         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4C3B5898" w14:textId="62629E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= </w:t>
            </w:r>
          </w:p>
        </w:tc>
      </w:tr>
    </w:tbl>
    <w:p w14:paraId="1556B087" w14:textId="77777777" w:rsidR="009635EC" w:rsidRPr="009F3A6F" w:rsidRDefault="009635EC" w:rsidP="009635EC">
      <w:pPr>
        <w:spacing w:after="240" w:line="240" w:lineRule="auto"/>
        <w:rPr>
          <w:rFonts w:ascii="Arial" w:hAnsi="Arial" w:cs="Arial"/>
          <w:sz w:val="12"/>
          <w:szCs w:val="12"/>
        </w:rPr>
      </w:pPr>
    </w:p>
    <w:p w14:paraId="39BEE065" w14:textId="279D7791" w:rsidR="009635EC" w:rsidRPr="0065208A" w:rsidRDefault="009635EC" w:rsidP="00034F7C">
      <w:pPr>
        <w:pStyle w:val="ListParagraph"/>
        <w:numPr>
          <w:ilvl w:val="0"/>
          <w:numId w:val="9"/>
        </w:numPr>
        <w:spacing w:after="240" w:line="240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If a student doe</w:t>
      </w:r>
      <w:r w:rsidR="008249B0">
        <w:rPr>
          <w:rFonts w:ascii="Arial" w:hAnsi="Arial" w:cs="Arial"/>
          <w:sz w:val="24"/>
          <w:szCs w:val="24"/>
        </w:rPr>
        <w:t>s not have enough room in the “T</w:t>
      </w:r>
      <w:r w:rsidRPr="0065208A">
        <w:rPr>
          <w:rFonts w:ascii="Arial" w:hAnsi="Arial" w:cs="Arial"/>
          <w:sz w:val="24"/>
          <w:szCs w:val="24"/>
        </w:rPr>
        <w:t>otal</w:t>
      </w:r>
      <w:r w:rsidR="00C71EA4">
        <w:rPr>
          <w:rFonts w:ascii="Arial" w:hAnsi="Arial" w:cs="Arial"/>
          <w:sz w:val="24"/>
          <w:szCs w:val="24"/>
        </w:rPr>
        <w:t xml:space="preserve"> Credits</w:t>
      </w:r>
      <w:r w:rsidRPr="0065208A">
        <w:rPr>
          <w:rFonts w:ascii="Arial" w:hAnsi="Arial" w:cs="Arial"/>
          <w:sz w:val="24"/>
          <w:szCs w:val="24"/>
        </w:rPr>
        <w:t>” above to complete the rest of the general education requirements, please provide justification for requiring more common prerequisite course credit hours than can be accommodat</w:t>
      </w:r>
      <w:r w:rsidR="0041071B">
        <w:rPr>
          <w:rFonts w:ascii="Arial" w:hAnsi="Arial" w:cs="Arial"/>
          <w:sz w:val="24"/>
          <w:szCs w:val="24"/>
        </w:rPr>
        <w:t>ed by the student in 60 credit</w:t>
      </w:r>
      <w:r w:rsidRPr="0065208A">
        <w:rPr>
          <w:rFonts w:ascii="Arial" w:hAnsi="Arial" w:cs="Arial"/>
          <w:sz w:val="24"/>
          <w:szCs w:val="24"/>
        </w:rPr>
        <w:t xml:space="preserve"> hour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635EC" w:rsidRPr="0065208A" w14:paraId="7A14CB90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-1646041693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355" w:type="dxa"/>
              </w:tcPr>
              <w:p w14:paraId="6AB342C1" w14:textId="77777777" w:rsidR="009635EC" w:rsidRPr="0065208A" w:rsidRDefault="009635EC" w:rsidP="009635EC">
                <w:pPr>
                  <w:spacing w:after="24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58EA729D" w14:textId="40BCDD54" w:rsidR="002135AE" w:rsidRDefault="002135AE" w:rsidP="009F3A6F">
      <w:pPr>
        <w:tabs>
          <w:tab w:val="left" w:pos="938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7C5CFF" w14:textId="77777777" w:rsidR="00337901" w:rsidRPr="009F3A6F" w:rsidRDefault="00337901" w:rsidP="00337901">
      <w:pPr>
        <w:spacing w:after="240" w:line="240" w:lineRule="auto"/>
        <w:rPr>
          <w:rFonts w:ascii="Arial" w:hAnsi="Arial" w:cs="Arial"/>
          <w:sz w:val="12"/>
          <w:szCs w:val="12"/>
        </w:rPr>
      </w:pPr>
    </w:p>
    <w:p w14:paraId="41087E46" w14:textId="75673650" w:rsidR="00337901" w:rsidRPr="00337901" w:rsidRDefault="00337901" w:rsidP="00337901">
      <w:pPr>
        <w:pStyle w:val="ListParagraph"/>
        <w:numPr>
          <w:ilvl w:val="0"/>
          <w:numId w:val="9"/>
        </w:numPr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ther</w:t>
      </w:r>
      <w:r w:rsidR="007D4F82">
        <w:rPr>
          <w:rFonts w:ascii="Arial" w:hAnsi="Arial" w:cs="Arial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337901" w:rsidRPr="0065208A" w14:paraId="4104480A" w14:textId="77777777" w:rsidTr="009F2EC5">
        <w:sdt>
          <w:sdtPr>
            <w:rPr>
              <w:rFonts w:ascii="Arial" w:hAnsi="Arial" w:cs="Arial"/>
              <w:sz w:val="24"/>
              <w:szCs w:val="24"/>
            </w:rPr>
            <w:id w:val="467635143"/>
            <w:placeholder>
              <w:docPart w:val="55836ADFEC3047059754573FCF2ED8BF"/>
            </w:placeholder>
            <w:showingPlcHdr/>
            <w:text/>
          </w:sdtPr>
          <w:sdtEndPr/>
          <w:sdtContent>
            <w:tc>
              <w:tcPr>
                <w:tcW w:w="9355" w:type="dxa"/>
              </w:tcPr>
              <w:p w14:paraId="7DE122E3" w14:textId="77777777" w:rsidR="00337901" w:rsidRPr="0065208A" w:rsidRDefault="00337901" w:rsidP="009F2EC5">
                <w:pPr>
                  <w:spacing w:after="24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2883AD11" w14:textId="77777777" w:rsidR="00337901" w:rsidRPr="009F3A6F" w:rsidRDefault="00337901" w:rsidP="009F3A6F">
      <w:pPr>
        <w:tabs>
          <w:tab w:val="left" w:pos="938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337901" w:rsidRPr="009F3A6F" w:rsidSect="00FB5BB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F4020" w14:textId="77777777" w:rsidR="00CE79FC" w:rsidRDefault="00CE79FC">
      <w:pPr>
        <w:spacing w:after="0" w:line="240" w:lineRule="auto"/>
      </w:pPr>
      <w:r>
        <w:separator/>
      </w:r>
    </w:p>
  </w:endnote>
  <w:endnote w:type="continuationSeparator" w:id="0">
    <w:p w14:paraId="62EA0CAA" w14:textId="77777777" w:rsidR="00CE79FC" w:rsidRDefault="00CE7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2F19F" w14:textId="77777777" w:rsidR="00A40FE5" w:rsidRDefault="00A40F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F828" w14:textId="73EA4C23" w:rsidR="00FB5BB4" w:rsidRPr="006B5608" w:rsidRDefault="00FB5BB4">
    <w:pPr>
      <w:pStyle w:val="Footer"/>
      <w:jc w:val="right"/>
      <w:rPr>
        <w:rFonts w:ascii="Arial" w:hAnsi="Arial" w:cs="Arial"/>
        <w:sz w:val="24"/>
        <w:szCs w:val="24"/>
      </w:rPr>
    </w:pPr>
    <w:r w:rsidRPr="006B5608">
      <w:rPr>
        <w:rFonts w:ascii="Arial" w:hAnsi="Arial" w:cs="Arial"/>
        <w:sz w:val="24"/>
        <w:szCs w:val="24"/>
      </w:rPr>
      <w:fldChar w:fldCharType="begin"/>
    </w:r>
    <w:r w:rsidRPr="006B5608">
      <w:rPr>
        <w:rFonts w:ascii="Arial" w:hAnsi="Arial" w:cs="Arial"/>
        <w:sz w:val="24"/>
        <w:szCs w:val="24"/>
      </w:rPr>
      <w:instrText xml:space="preserve"> PAGE  \* Arabic </w:instrText>
    </w:r>
    <w:r w:rsidRPr="006B5608">
      <w:rPr>
        <w:rFonts w:ascii="Arial" w:hAnsi="Arial" w:cs="Arial"/>
        <w:sz w:val="24"/>
        <w:szCs w:val="24"/>
      </w:rPr>
      <w:fldChar w:fldCharType="separate"/>
    </w:r>
    <w:r w:rsidR="002F1132">
      <w:rPr>
        <w:rFonts w:ascii="Arial" w:hAnsi="Arial" w:cs="Arial"/>
        <w:noProof/>
        <w:sz w:val="24"/>
        <w:szCs w:val="24"/>
      </w:rPr>
      <w:t>1</w:t>
    </w:r>
    <w:r w:rsidRPr="006B5608">
      <w:rPr>
        <w:rFonts w:ascii="Arial" w:hAnsi="Arial" w:cs="Arial"/>
        <w:sz w:val="24"/>
        <w:szCs w:val="24"/>
      </w:rPr>
      <w:fldChar w:fldCharType="end"/>
    </w:r>
  </w:p>
  <w:p w14:paraId="7493D8B1" w14:textId="77777777" w:rsidR="00FB5BB4" w:rsidRDefault="00FB5B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A2B14" w14:textId="77777777" w:rsidR="00A40FE5" w:rsidRDefault="00A40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1C101" w14:textId="77777777" w:rsidR="00CE79FC" w:rsidRDefault="00CE79FC">
      <w:pPr>
        <w:spacing w:after="0" w:line="240" w:lineRule="auto"/>
      </w:pPr>
      <w:r>
        <w:separator/>
      </w:r>
    </w:p>
  </w:footnote>
  <w:footnote w:type="continuationSeparator" w:id="0">
    <w:p w14:paraId="635AEB66" w14:textId="77777777" w:rsidR="00CE79FC" w:rsidRDefault="00CE7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6673" w14:textId="77777777" w:rsidR="00A40FE5" w:rsidRDefault="00A40F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D02BF" w14:textId="1D7579E0" w:rsidR="00FB5BB4" w:rsidRDefault="005C5D51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D94AA5C" wp14:editId="11510220">
          <wp:simplePos x="0" y="0"/>
          <wp:positionH relativeFrom="margin">
            <wp:posOffset>4171950</wp:posOffset>
          </wp:positionH>
          <wp:positionV relativeFrom="paragraph">
            <wp:posOffset>-171431</wp:posOffset>
          </wp:positionV>
          <wp:extent cx="1669690" cy="401367"/>
          <wp:effectExtent l="0" t="0" r="698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69690" cy="401367"/>
                  </a:xfrm>
                  <a:prstGeom prst="rect">
                    <a:avLst/>
                  </a:prstGeom>
                  <a:solidFill>
                    <a:schemeClr val="bg1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0FE5">
      <w:rPr>
        <w:rFonts w:ascii="Arial" w:hAnsi="Arial" w:cs="Arial"/>
      </w:rPr>
      <w:t>10/6/2022 To Be Submitted Through ACC Process</w:t>
    </w:r>
    <w:r w:rsidR="00FB5BB4">
      <w:rPr>
        <w:rFonts w:ascii="Arial" w:hAnsi="Arial" w:cs="Arial"/>
      </w:rPr>
      <w:tab/>
    </w:r>
    <w:r w:rsidR="00FB5BB4">
      <w:rPr>
        <w:rFonts w:ascii="Arial" w:hAnsi="Arial" w:cs="Arial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0A27F" w14:textId="77777777" w:rsidR="00A40FE5" w:rsidRDefault="00A40F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BFF"/>
    <w:multiLevelType w:val="hybridMultilevel"/>
    <w:tmpl w:val="4F12C8FC"/>
    <w:lvl w:ilvl="0" w:tplc="FCAA9C4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74EE7"/>
    <w:multiLevelType w:val="hybridMultilevel"/>
    <w:tmpl w:val="4F12C8FC"/>
    <w:lvl w:ilvl="0" w:tplc="FCAA9C4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C67B3"/>
    <w:multiLevelType w:val="hybridMultilevel"/>
    <w:tmpl w:val="37DA1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6A0A0E"/>
    <w:multiLevelType w:val="hybridMultilevel"/>
    <w:tmpl w:val="3AFC4592"/>
    <w:lvl w:ilvl="0" w:tplc="D5466196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1830EA"/>
    <w:multiLevelType w:val="hybridMultilevel"/>
    <w:tmpl w:val="A520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03A38"/>
    <w:multiLevelType w:val="hybridMultilevel"/>
    <w:tmpl w:val="91FC0B5E"/>
    <w:lvl w:ilvl="0" w:tplc="6AC69F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F0F83"/>
    <w:multiLevelType w:val="hybridMultilevel"/>
    <w:tmpl w:val="72A81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AB7167"/>
    <w:multiLevelType w:val="hybridMultilevel"/>
    <w:tmpl w:val="3110C39E"/>
    <w:lvl w:ilvl="0" w:tplc="ABF6A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276A2"/>
    <w:multiLevelType w:val="hybridMultilevel"/>
    <w:tmpl w:val="23EA377C"/>
    <w:lvl w:ilvl="0" w:tplc="DB444698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0F12DC"/>
    <w:multiLevelType w:val="hybridMultilevel"/>
    <w:tmpl w:val="77C68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7"/>
  </w:num>
  <w:num w:numId="5">
    <w:abstractNumId w:val="2"/>
  </w:num>
  <w:num w:numId="6">
    <w:abstractNumId w:val="6"/>
  </w:num>
  <w:num w:numId="7">
    <w:abstractNumId w:val="9"/>
  </w:num>
  <w:num w:numId="8">
    <w:abstractNumId w:val="3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TY2NDMwNjexNDdS0lEKTi0uzszPAykwqQUAjfbCRywAAAA="/>
  </w:docVars>
  <w:rsids>
    <w:rsidRoot w:val="009635EC"/>
    <w:rsid w:val="00001D99"/>
    <w:rsid w:val="00034F7C"/>
    <w:rsid w:val="000572B8"/>
    <w:rsid w:val="0006569F"/>
    <w:rsid w:val="000665EB"/>
    <w:rsid w:val="0007396D"/>
    <w:rsid w:val="00083FBC"/>
    <w:rsid w:val="000958D0"/>
    <w:rsid w:val="00096111"/>
    <w:rsid w:val="000B2518"/>
    <w:rsid w:val="000B5C31"/>
    <w:rsid w:val="00113674"/>
    <w:rsid w:val="00114BFF"/>
    <w:rsid w:val="00141B64"/>
    <w:rsid w:val="00155087"/>
    <w:rsid w:val="00155414"/>
    <w:rsid w:val="00167C6B"/>
    <w:rsid w:val="001C4971"/>
    <w:rsid w:val="001E77CE"/>
    <w:rsid w:val="001F00FB"/>
    <w:rsid w:val="001F61A5"/>
    <w:rsid w:val="00210C85"/>
    <w:rsid w:val="002135AE"/>
    <w:rsid w:val="0021601C"/>
    <w:rsid w:val="00223D73"/>
    <w:rsid w:val="002241F3"/>
    <w:rsid w:val="00246135"/>
    <w:rsid w:val="0026291C"/>
    <w:rsid w:val="00281372"/>
    <w:rsid w:val="002D0811"/>
    <w:rsid w:val="002E1FBE"/>
    <w:rsid w:val="002F1132"/>
    <w:rsid w:val="002F4E39"/>
    <w:rsid w:val="00316876"/>
    <w:rsid w:val="00322065"/>
    <w:rsid w:val="00323F58"/>
    <w:rsid w:val="00337901"/>
    <w:rsid w:val="003520DC"/>
    <w:rsid w:val="00360BEA"/>
    <w:rsid w:val="00381CEC"/>
    <w:rsid w:val="003D00AE"/>
    <w:rsid w:val="003D1C0B"/>
    <w:rsid w:val="00400DF7"/>
    <w:rsid w:val="0041071B"/>
    <w:rsid w:val="004176DA"/>
    <w:rsid w:val="004208BB"/>
    <w:rsid w:val="004A1753"/>
    <w:rsid w:val="004F29C1"/>
    <w:rsid w:val="00517B4A"/>
    <w:rsid w:val="00521623"/>
    <w:rsid w:val="0055121D"/>
    <w:rsid w:val="005548BE"/>
    <w:rsid w:val="00576AE1"/>
    <w:rsid w:val="005C5D51"/>
    <w:rsid w:val="005D44EF"/>
    <w:rsid w:val="005E5910"/>
    <w:rsid w:val="005E5B6E"/>
    <w:rsid w:val="005F6BB1"/>
    <w:rsid w:val="0065208A"/>
    <w:rsid w:val="0066090C"/>
    <w:rsid w:val="0066136D"/>
    <w:rsid w:val="00694EA7"/>
    <w:rsid w:val="00705D73"/>
    <w:rsid w:val="0070685C"/>
    <w:rsid w:val="0074552C"/>
    <w:rsid w:val="00746F4F"/>
    <w:rsid w:val="007504DD"/>
    <w:rsid w:val="007560C3"/>
    <w:rsid w:val="00785074"/>
    <w:rsid w:val="00785D54"/>
    <w:rsid w:val="00786B01"/>
    <w:rsid w:val="007A1BB1"/>
    <w:rsid w:val="007B1894"/>
    <w:rsid w:val="007C20FC"/>
    <w:rsid w:val="007D4F82"/>
    <w:rsid w:val="007E3309"/>
    <w:rsid w:val="007F5533"/>
    <w:rsid w:val="00800171"/>
    <w:rsid w:val="00810ACE"/>
    <w:rsid w:val="008249B0"/>
    <w:rsid w:val="00845EEF"/>
    <w:rsid w:val="008535BE"/>
    <w:rsid w:val="008642D9"/>
    <w:rsid w:val="00884ADB"/>
    <w:rsid w:val="008B12D8"/>
    <w:rsid w:val="008C206B"/>
    <w:rsid w:val="008D6A46"/>
    <w:rsid w:val="008F2B3D"/>
    <w:rsid w:val="00923D80"/>
    <w:rsid w:val="009478E5"/>
    <w:rsid w:val="00954A00"/>
    <w:rsid w:val="009635EC"/>
    <w:rsid w:val="0096785E"/>
    <w:rsid w:val="00985835"/>
    <w:rsid w:val="00995211"/>
    <w:rsid w:val="009A1C7D"/>
    <w:rsid w:val="009F3A6F"/>
    <w:rsid w:val="00A12A0A"/>
    <w:rsid w:val="00A23452"/>
    <w:rsid w:val="00A3305E"/>
    <w:rsid w:val="00A40FE5"/>
    <w:rsid w:val="00A77C60"/>
    <w:rsid w:val="00A81ED6"/>
    <w:rsid w:val="00AB30DD"/>
    <w:rsid w:val="00AC0C8C"/>
    <w:rsid w:val="00AE58F1"/>
    <w:rsid w:val="00B05801"/>
    <w:rsid w:val="00B4053B"/>
    <w:rsid w:val="00B56E54"/>
    <w:rsid w:val="00B72D11"/>
    <w:rsid w:val="00B8336A"/>
    <w:rsid w:val="00BC59EB"/>
    <w:rsid w:val="00BD7A8E"/>
    <w:rsid w:val="00BE5002"/>
    <w:rsid w:val="00C15066"/>
    <w:rsid w:val="00C526C4"/>
    <w:rsid w:val="00C70CA2"/>
    <w:rsid w:val="00C71EA4"/>
    <w:rsid w:val="00C93E73"/>
    <w:rsid w:val="00CA441E"/>
    <w:rsid w:val="00CA7661"/>
    <w:rsid w:val="00CB2223"/>
    <w:rsid w:val="00CE79FC"/>
    <w:rsid w:val="00CF0F84"/>
    <w:rsid w:val="00D072BF"/>
    <w:rsid w:val="00D14967"/>
    <w:rsid w:val="00D33941"/>
    <w:rsid w:val="00D35194"/>
    <w:rsid w:val="00D71286"/>
    <w:rsid w:val="00E36BB6"/>
    <w:rsid w:val="00E46F76"/>
    <w:rsid w:val="00E47AD2"/>
    <w:rsid w:val="00E5339F"/>
    <w:rsid w:val="00E5720E"/>
    <w:rsid w:val="00E74494"/>
    <w:rsid w:val="00E774DB"/>
    <w:rsid w:val="00E82A92"/>
    <w:rsid w:val="00E8309A"/>
    <w:rsid w:val="00EC1993"/>
    <w:rsid w:val="00ED0641"/>
    <w:rsid w:val="00F025C1"/>
    <w:rsid w:val="00F06ABC"/>
    <w:rsid w:val="00F20C78"/>
    <w:rsid w:val="00F44F48"/>
    <w:rsid w:val="00F63992"/>
    <w:rsid w:val="00F72420"/>
    <w:rsid w:val="00F914DD"/>
    <w:rsid w:val="00FA0F58"/>
    <w:rsid w:val="00FB06CA"/>
    <w:rsid w:val="00FB4556"/>
    <w:rsid w:val="00FB5BB4"/>
    <w:rsid w:val="00FC3A62"/>
    <w:rsid w:val="00FD73DA"/>
    <w:rsid w:val="00FF4CFC"/>
    <w:rsid w:val="00FF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7D03C"/>
  <w15:chartTrackingRefBased/>
  <w15:docId w15:val="{5A0CE251-37A1-4890-92E4-802475F62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5EC"/>
  </w:style>
  <w:style w:type="paragraph" w:styleId="Heading1">
    <w:name w:val="heading 1"/>
    <w:basedOn w:val="Normal"/>
    <w:next w:val="Normal"/>
    <w:link w:val="Heading1Char"/>
    <w:uiPriority w:val="9"/>
    <w:qFormat/>
    <w:rsid w:val="009635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35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635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35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635EC"/>
    <w:pPr>
      <w:ind w:left="720"/>
      <w:contextualSpacing/>
    </w:pPr>
  </w:style>
  <w:style w:type="table" w:styleId="TableGrid">
    <w:name w:val="Table Grid"/>
    <w:basedOn w:val="TableNormal"/>
    <w:uiPriority w:val="59"/>
    <w:rsid w:val="00963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5EC"/>
  </w:style>
  <w:style w:type="paragraph" w:styleId="Footer">
    <w:name w:val="footer"/>
    <w:basedOn w:val="Normal"/>
    <w:link w:val="FooterChar"/>
    <w:uiPriority w:val="99"/>
    <w:unhideWhenUsed/>
    <w:rsid w:val="0096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5EC"/>
  </w:style>
  <w:style w:type="character" w:styleId="Hyperlink">
    <w:name w:val="Hyperlink"/>
    <w:basedOn w:val="DefaultParagraphFont"/>
    <w:uiPriority w:val="99"/>
    <w:unhideWhenUsed/>
    <w:rsid w:val="009635EC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635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63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35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35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5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5E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5C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rules.org/gateway/ruleNo.asp?id=6A-14.0303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fldoe.org/core/fileparse.php/5592/urlt/SCNSInstructions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lscns.fldoe.org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dlss.flvc.org/documents/210036/1489430/cppManual2019cip.pdf/45b5bb1c-8299-b4ef-fc19-9780aa1ede18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395DF4E1F749479F0922CC94979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2BC1E-367D-4B23-B891-DFDFE4426787}"/>
      </w:docPartPr>
      <w:docPartBody>
        <w:p w:rsidR="00E751A9" w:rsidRDefault="00293041" w:rsidP="00293041">
          <w:pPr>
            <w:pStyle w:val="3B395DF4E1F749479F0922CC9497994D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3BC527CD144A696462B1B0432E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38CC8-9623-4C75-9CEB-62696185FC91}"/>
      </w:docPartPr>
      <w:docPartBody>
        <w:p w:rsidR="00E751A9" w:rsidRDefault="00293041" w:rsidP="00293041">
          <w:pPr>
            <w:pStyle w:val="7D23BC527CD144A696462B1B0432E2F7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83779399B4C779652C799A8A39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338E6-BC91-403F-ADB8-61CACD70E1C3}"/>
      </w:docPartPr>
      <w:docPartBody>
        <w:p w:rsidR="00E751A9" w:rsidRDefault="00293041" w:rsidP="00293041">
          <w:pPr>
            <w:pStyle w:val="70A83779399B4C779652C799A8A39705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3489F1798947B0806D3AD3A869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3881F-9398-4647-B9D2-80E38B753E97}"/>
      </w:docPartPr>
      <w:docPartBody>
        <w:p w:rsidR="00E751A9" w:rsidRDefault="00293041" w:rsidP="00293041">
          <w:pPr>
            <w:pStyle w:val="D13489F1798947B0806D3AD3A8692BF2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EBC423D78A48A4B50335817BB14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8F292-C220-4441-B1BA-1B49E5E5167B}"/>
      </w:docPartPr>
      <w:docPartBody>
        <w:p w:rsidR="00E751A9" w:rsidRDefault="00293041" w:rsidP="00293041">
          <w:pPr>
            <w:pStyle w:val="4DEBC423D78A48A4B50335817BB14EA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33C1F-1947-4CAC-8077-28FE2EA0C242}"/>
      </w:docPartPr>
      <w:docPartBody>
        <w:p w:rsidR="00DF64CA" w:rsidRDefault="00DF64CA"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CC4890097480FB2B959888401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EDB73-DBED-4A1A-A55A-2644C10742C1}"/>
      </w:docPartPr>
      <w:docPartBody>
        <w:p w:rsidR="00086D07" w:rsidRDefault="00DF64CA" w:rsidP="00DF64CA">
          <w:pPr>
            <w:pStyle w:val="3E9CC4890097480FB2B959888401AA09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0AF0162B742F69AD3B3CCD7D96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BB6A0-A2F0-454D-B28B-DDC57990B946}"/>
      </w:docPartPr>
      <w:docPartBody>
        <w:p w:rsidR="00086D07" w:rsidRDefault="00DF64CA" w:rsidP="00DF64CA">
          <w:pPr>
            <w:pStyle w:val="B1A0AF0162B742F69AD3B3CCD7D962BB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C5AAD70A1405488F3D8F4D9EE9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A4478-FE1E-49CE-8CDD-809B528081A8}"/>
      </w:docPartPr>
      <w:docPartBody>
        <w:p w:rsidR="00086D07" w:rsidRDefault="00DF64CA" w:rsidP="00DF64CA">
          <w:pPr>
            <w:pStyle w:val="7CAC5AAD70A1405488F3D8F4D9EE98E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A63015D404A4A857B8DC337F76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D6A65-B53D-4414-A7CE-9932C803F87E}"/>
      </w:docPartPr>
      <w:docPartBody>
        <w:p w:rsidR="00086D07" w:rsidRDefault="00DF64CA" w:rsidP="00DF64CA">
          <w:pPr>
            <w:pStyle w:val="78DA63015D404A4A857B8DC337F761F4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0297E7C7854CD6A7B0B91EAAC36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63775-6A9E-4562-A9EB-58E561833907}"/>
      </w:docPartPr>
      <w:docPartBody>
        <w:p w:rsidR="00086D07" w:rsidRDefault="00DF64CA" w:rsidP="00DF64CA">
          <w:pPr>
            <w:pStyle w:val="490297E7C7854CD6A7B0B91EAAC36415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CDB1DA4FA407E9B5CC37318CF7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0A96F-5053-4484-B212-16DC22FA928B}"/>
      </w:docPartPr>
      <w:docPartBody>
        <w:p w:rsidR="00086D07" w:rsidRDefault="00DF64CA" w:rsidP="00DF64CA">
          <w:pPr>
            <w:pStyle w:val="910CDB1DA4FA407E9B5CC37318CF719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16EC45DFFE4815B5903B24A5422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1DC2-C63E-462D-A49A-E22973E718F7}"/>
      </w:docPartPr>
      <w:docPartBody>
        <w:p w:rsidR="00086D07" w:rsidRDefault="00DF64CA" w:rsidP="00DF64CA">
          <w:pPr>
            <w:pStyle w:val="BE16EC45DFFE4815B5903B24A542297E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50DF3E9994261B2D38187DF5F5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922F3-FB2F-4041-8230-FAF18AAFDB8E}"/>
      </w:docPartPr>
      <w:docPartBody>
        <w:p w:rsidR="00086D07" w:rsidRDefault="00DF64CA" w:rsidP="00DF64CA">
          <w:pPr>
            <w:pStyle w:val="D9B50DF3E9994261B2D38187DF5F556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14CB12F8B4D6EAD11CBA24856C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8C2C4-902F-4439-AE6F-F8CD95A9D4A0}"/>
      </w:docPartPr>
      <w:docPartBody>
        <w:p w:rsidR="00086D07" w:rsidRDefault="00DF64CA" w:rsidP="00DF64CA">
          <w:pPr>
            <w:pStyle w:val="6F114CB12F8B4D6EAD11CBA24856C0FC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A73447CB9423BBD6C40D2159F7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210EB-FCB2-48D1-8688-232F87011B30}"/>
      </w:docPartPr>
      <w:docPartBody>
        <w:p w:rsidR="00086D07" w:rsidRDefault="00DF64CA" w:rsidP="00DF64CA">
          <w:pPr>
            <w:pStyle w:val="2CEA73447CB9423BBD6C40D2159F741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7F67BA79D44FB7B8010BF0D753E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E5CE8-9AF6-416F-8164-8FAD3F870081}"/>
      </w:docPartPr>
      <w:docPartBody>
        <w:p w:rsidR="00086D07" w:rsidRDefault="00DF64CA" w:rsidP="00DF64CA">
          <w:pPr>
            <w:pStyle w:val="8C7F67BA79D44FB7B8010BF0D753E0A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CDAD60DAE4898A8E9A5941C029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2D3A4-8028-4E28-9B2F-22BE214FD2E8}"/>
      </w:docPartPr>
      <w:docPartBody>
        <w:p w:rsidR="00086D07" w:rsidRDefault="00DF64CA" w:rsidP="00DF64CA">
          <w:pPr>
            <w:pStyle w:val="32ACDAD60DAE4898A8E9A5941C02945D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E0971E397417AA9409A39AD260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CDAA6-8473-421D-9768-76F42867F65A}"/>
      </w:docPartPr>
      <w:docPartBody>
        <w:p w:rsidR="00086D07" w:rsidRDefault="00DF64CA" w:rsidP="00DF64CA">
          <w:pPr>
            <w:pStyle w:val="608E0971E397417AA9409A39AD26022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A147C0A2148CCA2CB926BC3325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573B1-1C94-4DE4-A85B-4097EF760773}"/>
      </w:docPartPr>
      <w:docPartBody>
        <w:p w:rsidR="00086D07" w:rsidRDefault="00DF64CA" w:rsidP="00DF64CA">
          <w:pPr>
            <w:pStyle w:val="97AA147C0A2148CCA2CB926BC3325EB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694B69FC16461281F7D962B6DE5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E0F8-2CCA-4398-B114-61210B78D986}"/>
      </w:docPartPr>
      <w:docPartBody>
        <w:p w:rsidR="00086D07" w:rsidRDefault="00DF64CA" w:rsidP="00DF64CA">
          <w:pPr>
            <w:pStyle w:val="4D694B69FC16461281F7D962B6DE5E86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AB19BA1EC4D968AAF11F6D628C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49316-D807-4F36-BB33-9359758D3ECF}"/>
      </w:docPartPr>
      <w:docPartBody>
        <w:p w:rsidR="00086D07" w:rsidRDefault="00DF64CA" w:rsidP="00DF64CA">
          <w:pPr>
            <w:pStyle w:val="24CAB19BA1EC4D968AAF11F6D628CA2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669969FDF49E285B1F97A2EB6E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C806B-A970-494C-9283-7D0BF0D6608A}"/>
      </w:docPartPr>
      <w:docPartBody>
        <w:p w:rsidR="00086D07" w:rsidRDefault="00DF64CA" w:rsidP="00DF64CA">
          <w:pPr>
            <w:pStyle w:val="CA5669969FDF49E285B1F97A2EB6EFE8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64822B2B64C178DFE52E8F6638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CF03A-5F6F-4F21-B5B5-58FF419EF987}"/>
      </w:docPartPr>
      <w:docPartBody>
        <w:p w:rsidR="00086D07" w:rsidRDefault="00DF64CA" w:rsidP="00DF64CA">
          <w:pPr>
            <w:pStyle w:val="73664822B2B64C178DFE52E8F66381DE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C074E59E842848829946CF8A3F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1AEA7-15C0-4A3B-97FF-D4ED5E9815ED}"/>
      </w:docPartPr>
      <w:docPartBody>
        <w:p w:rsidR="00086D07" w:rsidRDefault="00DF64CA" w:rsidP="00DF64CA">
          <w:pPr>
            <w:pStyle w:val="9FFC074E59E842848829946CF8A3F1E9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E1C393E03D4DCBA278D6A55A4B0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75800-448A-400D-A51E-C16A562F38D4}"/>
      </w:docPartPr>
      <w:docPartBody>
        <w:p w:rsidR="00086D07" w:rsidRDefault="00DF64CA" w:rsidP="00DF64CA">
          <w:pPr>
            <w:pStyle w:val="F0E1C393E03D4DCBA278D6A55A4B0A1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4F759A752463BBF096F24A532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B96D-911C-4175-898B-7D9F688513E2}"/>
      </w:docPartPr>
      <w:docPartBody>
        <w:p w:rsidR="00086D07" w:rsidRDefault="00DF64CA" w:rsidP="00DF64CA">
          <w:pPr>
            <w:pStyle w:val="8364F759A752463BBF096F24A532202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0CC9AE4514409822469CE79E6E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317F-786F-486C-B877-C8D1EBAD4B5D}"/>
      </w:docPartPr>
      <w:docPartBody>
        <w:p w:rsidR="00086D07" w:rsidRDefault="00DF64CA" w:rsidP="00DF64CA">
          <w:pPr>
            <w:pStyle w:val="81A0CC9AE4514409822469CE79E6E727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0CFF131624F92AE8027B1D19E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E42B-0FD8-4D97-B98A-2E67663FE780}"/>
      </w:docPartPr>
      <w:docPartBody>
        <w:p w:rsidR="00086D07" w:rsidRDefault="00DF64CA" w:rsidP="00DF64CA">
          <w:pPr>
            <w:pStyle w:val="1980CFF131624F92AE8027B1D19E1CE3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A16BB6EE0B4CFA83122257BCE85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8A173-563A-4544-9719-F826DF1CB3C1}"/>
      </w:docPartPr>
      <w:docPartBody>
        <w:p w:rsidR="00086D07" w:rsidRDefault="00DF64CA" w:rsidP="00DF64CA">
          <w:pPr>
            <w:pStyle w:val="E6A16BB6EE0B4CFA83122257BCE8539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0DE6EDD6764AD8841C03198B039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13946-9078-4DA5-85CF-7653559C267B}"/>
      </w:docPartPr>
      <w:docPartBody>
        <w:p w:rsidR="00086D07" w:rsidRDefault="00DF64CA" w:rsidP="00DF64CA">
          <w:pPr>
            <w:pStyle w:val="F80DE6EDD6764AD8841C03198B03994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D4DB50541485E8F45C363B0831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F9DA6-4D8D-4245-9D8C-4E6EF752084B}"/>
      </w:docPartPr>
      <w:docPartBody>
        <w:p w:rsidR="00086D07" w:rsidRDefault="00DF64CA" w:rsidP="00DF64CA">
          <w:pPr>
            <w:pStyle w:val="D64D4DB50541485E8F45C363B083113C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56888980E40DDAC4F72950E782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F933-868F-4C3C-A60D-6EA5AEC18D01}"/>
      </w:docPartPr>
      <w:docPartBody>
        <w:p w:rsidR="00086D07" w:rsidRDefault="00DF64CA" w:rsidP="00DF64CA">
          <w:pPr>
            <w:pStyle w:val="45F56888980E40DDAC4F72950E78235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386761520646D9A1D9B38646D6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6E928-C016-4711-A528-0826AF643E9E}"/>
      </w:docPartPr>
      <w:docPartBody>
        <w:p w:rsidR="00BF0B70" w:rsidRDefault="003D3647" w:rsidP="003D3647">
          <w:pPr>
            <w:pStyle w:val="21386761520646D9A1D9B38646D6BE8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025E53F21418BA5F25F6C8A5F7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B3B04-F6AC-43CA-B81A-4E70C4CB6136}"/>
      </w:docPartPr>
      <w:docPartBody>
        <w:p w:rsidR="00BF0B70" w:rsidRDefault="003D3647" w:rsidP="003D3647">
          <w:pPr>
            <w:pStyle w:val="048025E53F21418BA5F25F6C8A5F7111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09D0C79AC34859A91EF3C381D7B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C5B71-4E76-4D2C-A51E-FB169E569224}"/>
      </w:docPartPr>
      <w:docPartBody>
        <w:p w:rsidR="00BF0B70" w:rsidRDefault="003D3647" w:rsidP="003D3647">
          <w:pPr>
            <w:pStyle w:val="3709D0C79AC34859A91EF3C381D7B176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6B94C7A984F278E65E5A780570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00A38-4421-47AD-AE83-87E1794E4265}"/>
      </w:docPartPr>
      <w:docPartBody>
        <w:p w:rsidR="00BF0B70" w:rsidRDefault="003D3647" w:rsidP="003D3647">
          <w:pPr>
            <w:pStyle w:val="23A6B94C7A984F278E65E5A78057001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6E9B8D908741F1B997E0B7C23DC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1BFC-12C4-4B26-8873-5781B9C53DAD}"/>
      </w:docPartPr>
      <w:docPartBody>
        <w:p w:rsidR="00BF0B70" w:rsidRDefault="003D3647" w:rsidP="003D3647">
          <w:pPr>
            <w:pStyle w:val="176E9B8D908741F1B997E0B7C23DC6AC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B4D9BF9F84CBD9A58EEBDCA775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8096A-3D27-4516-AB5A-84790134BF23}"/>
      </w:docPartPr>
      <w:docPartBody>
        <w:p w:rsidR="00BF0B70" w:rsidRDefault="003D3647" w:rsidP="003D3647">
          <w:pPr>
            <w:pStyle w:val="E4AB4D9BF9F84CBD9A58EEBDCA775A52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DA61D0A374FEC867F513DC9FBA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2E513-5EFD-48B3-A274-5A695834DB2E}"/>
      </w:docPartPr>
      <w:docPartBody>
        <w:p w:rsidR="00BF0B70" w:rsidRDefault="003D3647" w:rsidP="003D3647">
          <w:pPr>
            <w:pStyle w:val="249DA61D0A374FEC867F513DC9FBA56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3241D1B5CF4F0AA1C873DFD63EB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39658-762F-43D1-8551-C14E7FB4C4EE}"/>
      </w:docPartPr>
      <w:docPartBody>
        <w:p w:rsidR="00BF0B70" w:rsidRDefault="003D3647" w:rsidP="003D3647">
          <w:pPr>
            <w:pStyle w:val="4E3241D1B5CF4F0AA1C873DFD63EB0B3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836ADFEC3047059754573FCF2ED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6522-CBED-4212-8B7B-465E599113D7}"/>
      </w:docPartPr>
      <w:docPartBody>
        <w:p w:rsidR="008A01DC" w:rsidRDefault="003432E5" w:rsidP="003432E5">
          <w:pPr>
            <w:pStyle w:val="55836ADFEC3047059754573FCF2ED8B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3041"/>
    <w:rsid w:val="00086D07"/>
    <w:rsid w:val="00092BEF"/>
    <w:rsid w:val="00095868"/>
    <w:rsid w:val="001F2A97"/>
    <w:rsid w:val="00220406"/>
    <w:rsid w:val="00247C3D"/>
    <w:rsid w:val="00293041"/>
    <w:rsid w:val="002A211F"/>
    <w:rsid w:val="0033296A"/>
    <w:rsid w:val="003432E5"/>
    <w:rsid w:val="003D3647"/>
    <w:rsid w:val="004258B9"/>
    <w:rsid w:val="004854CE"/>
    <w:rsid w:val="005D5EA2"/>
    <w:rsid w:val="005E0D63"/>
    <w:rsid w:val="007A1E38"/>
    <w:rsid w:val="007C6564"/>
    <w:rsid w:val="008A01DC"/>
    <w:rsid w:val="008A4C74"/>
    <w:rsid w:val="00A67442"/>
    <w:rsid w:val="00BB4507"/>
    <w:rsid w:val="00BF0B70"/>
    <w:rsid w:val="00CD79E3"/>
    <w:rsid w:val="00D56B54"/>
    <w:rsid w:val="00DE1576"/>
    <w:rsid w:val="00DF64CA"/>
    <w:rsid w:val="00E00EE0"/>
    <w:rsid w:val="00E543CB"/>
    <w:rsid w:val="00E5702F"/>
    <w:rsid w:val="00E751A9"/>
    <w:rsid w:val="00F415B2"/>
    <w:rsid w:val="00F92795"/>
    <w:rsid w:val="00F9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32E5"/>
    <w:rPr>
      <w:color w:val="808080"/>
    </w:rPr>
  </w:style>
  <w:style w:type="paragraph" w:customStyle="1" w:styleId="3B395DF4E1F749479F0922CC9497994D">
    <w:name w:val="3B395DF4E1F749479F0922CC9497994D"/>
    <w:rsid w:val="00293041"/>
  </w:style>
  <w:style w:type="paragraph" w:customStyle="1" w:styleId="9BB407CF08544B13A9F09297FC5749C5">
    <w:name w:val="9BB407CF08544B13A9F09297FC5749C5"/>
    <w:rsid w:val="00293041"/>
  </w:style>
  <w:style w:type="paragraph" w:customStyle="1" w:styleId="7D23BC527CD144A696462B1B0432E2F7">
    <w:name w:val="7D23BC527CD144A696462B1B0432E2F7"/>
    <w:rsid w:val="00293041"/>
  </w:style>
  <w:style w:type="paragraph" w:customStyle="1" w:styleId="70A83779399B4C779652C799A8A39705">
    <w:name w:val="70A83779399B4C779652C799A8A39705"/>
    <w:rsid w:val="00293041"/>
  </w:style>
  <w:style w:type="paragraph" w:customStyle="1" w:styleId="D13489F1798947B0806D3AD3A8692BF2">
    <w:name w:val="D13489F1798947B0806D3AD3A8692BF2"/>
    <w:rsid w:val="00293041"/>
  </w:style>
  <w:style w:type="paragraph" w:customStyle="1" w:styleId="4DEBC423D78A48A4B50335817BB14EAB">
    <w:name w:val="4DEBC423D78A48A4B50335817BB14EAB"/>
    <w:rsid w:val="00293041"/>
  </w:style>
  <w:style w:type="paragraph" w:customStyle="1" w:styleId="A6E2AF0A244A49308A359E34EA8F1A99">
    <w:name w:val="A6E2AF0A244A49308A359E34EA8F1A99"/>
    <w:rsid w:val="00293041"/>
  </w:style>
  <w:style w:type="paragraph" w:customStyle="1" w:styleId="C16FFEF3D2A14FB1BF52799A48D2F529">
    <w:name w:val="C16FFEF3D2A14FB1BF52799A48D2F529"/>
    <w:rsid w:val="00293041"/>
  </w:style>
  <w:style w:type="paragraph" w:customStyle="1" w:styleId="C3E10D7DE9544976B874DF113E14EA78">
    <w:name w:val="C3E10D7DE9544976B874DF113E14EA78"/>
    <w:rsid w:val="00E00EE0"/>
  </w:style>
  <w:style w:type="paragraph" w:customStyle="1" w:styleId="8FDC0344951847A7A15469C508E212F1">
    <w:name w:val="8FDC0344951847A7A15469C508E212F1"/>
    <w:rsid w:val="00DF64CA"/>
  </w:style>
  <w:style w:type="paragraph" w:customStyle="1" w:styleId="21F2EEBE5719458F98FCE1230E8996BD">
    <w:name w:val="21F2EEBE5719458F98FCE1230E8996BD"/>
    <w:rsid w:val="00DF64CA"/>
  </w:style>
  <w:style w:type="paragraph" w:customStyle="1" w:styleId="551907FB8AAB46C3BB96D4CC31C8CB73">
    <w:name w:val="551907FB8AAB46C3BB96D4CC31C8CB73"/>
    <w:rsid w:val="00DF64CA"/>
  </w:style>
  <w:style w:type="paragraph" w:customStyle="1" w:styleId="5D35A7DE0EBC447BB65EEC9B6B87EE05">
    <w:name w:val="5D35A7DE0EBC447BB65EEC9B6B87EE05"/>
    <w:rsid w:val="00DF64CA"/>
  </w:style>
  <w:style w:type="paragraph" w:customStyle="1" w:styleId="2A84680E95ED4A48BA30D0E3805A0BDE">
    <w:name w:val="2A84680E95ED4A48BA30D0E3805A0BDE"/>
    <w:rsid w:val="00DF64CA"/>
  </w:style>
  <w:style w:type="paragraph" w:customStyle="1" w:styleId="BF0074A323364C4A8F6AC172CDF51A49">
    <w:name w:val="BF0074A323364C4A8F6AC172CDF51A49"/>
    <w:rsid w:val="00DF64CA"/>
  </w:style>
  <w:style w:type="paragraph" w:customStyle="1" w:styleId="2D0C8C33B944424D9EDF34D6902ACFE1">
    <w:name w:val="2D0C8C33B944424D9EDF34D6902ACFE1"/>
    <w:rsid w:val="00DF64CA"/>
  </w:style>
  <w:style w:type="paragraph" w:customStyle="1" w:styleId="0830A760C6174EA497D1809EBFE82226">
    <w:name w:val="0830A760C6174EA497D1809EBFE82226"/>
    <w:rsid w:val="00DF64CA"/>
  </w:style>
  <w:style w:type="paragraph" w:customStyle="1" w:styleId="2212E588B1514346BA7AFA681082D1AB">
    <w:name w:val="2212E588B1514346BA7AFA681082D1AB"/>
    <w:rsid w:val="00DF64CA"/>
  </w:style>
  <w:style w:type="paragraph" w:customStyle="1" w:styleId="85E9C9DB873C429D91168607ED68E485">
    <w:name w:val="85E9C9DB873C429D91168607ED68E485"/>
    <w:rsid w:val="00DF64CA"/>
  </w:style>
  <w:style w:type="paragraph" w:customStyle="1" w:styleId="B0ED314A6D374997A6B613598E5614F8">
    <w:name w:val="B0ED314A6D374997A6B613598E5614F8"/>
    <w:rsid w:val="00DF64CA"/>
  </w:style>
  <w:style w:type="paragraph" w:customStyle="1" w:styleId="8328B886EC4C406885D2B92131D790D2">
    <w:name w:val="8328B886EC4C406885D2B92131D790D2"/>
    <w:rsid w:val="00DF64CA"/>
  </w:style>
  <w:style w:type="paragraph" w:customStyle="1" w:styleId="E5958987754041FEB42D8FB3EB889B54">
    <w:name w:val="E5958987754041FEB42D8FB3EB889B54"/>
    <w:rsid w:val="00DF64CA"/>
  </w:style>
  <w:style w:type="paragraph" w:customStyle="1" w:styleId="60A4D46752BC4AD094233C19BF183379">
    <w:name w:val="60A4D46752BC4AD094233C19BF183379"/>
    <w:rsid w:val="00DF64CA"/>
  </w:style>
  <w:style w:type="paragraph" w:customStyle="1" w:styleId="6D4EA49B599048C187399F7903D7E16E">
    <w:name w:val="6D4EA49B599048C187399F7903D7E16E"/>
    <w:rsid w:val="00DF64CA"/>
  </w:style>
  <w:style w:type="paragraph" w:customStyle="1" w:styleId="FB392B5AAD764BE7A8894C683EA38E54">
    <w:name w:val="FB392B5AAD764BE7A8894C683EA38E54"/>
    <w:rsid w:val="00DF64CA"/>
  </w:style>
  <w:style w:type="paragraph" w:customStyle="1" w:styleId="783E1490EA284C649825505F42151A33">
    <w:name w:val="783E1490EA284C649825505F42151A33"/>
    <w:rsid w:val="00DF64CA"/>
  </w:style>
  <w:style w:type="paragraph" w:customStyle="1" w:styleId="3E9CC4890097480FB2B959888401AA09">
    <w:name w:val="3E9CC4890097480FB2B959888401AA09"/>
    <w:rsid w:val="00DF64CA"/>
  </w:style>
  <w:style w:type="paragraph" w:customStyle="1" w:styleId="B1A0AF0162B742F69AD3B3CCD7D962BB">
    <w:name w:val="B1A0AF0162B742F69AD3B3CCD7D962BB"/>
    <w:rsid w:val="00DF64CA"/>
  </w:style>
  <w:style w:type="paragraph" w:customStyle="1" w:styleId="7CAC5AAD70A1405488F3D8F4D9EE98E0">
    <w:name w:val="7CAC5AAD70A1405488F3D8F4D9EE98E0"/>
    <w:rsid w:val="00DF64CA"/>
  </w:style>
  <w:style w:type="paragraph" w:customStyle="1" w:styleId="78DA63015D404A4A857B8DC337F761F4">
    <w:name w:val="78DA63015D404A4A857B8DC337F761F4"/>
    <w:rsid w:val="00DF64CA"/>
  </w:style>
  <w:style w:type="paragraph" w:customStyle="1" w:styleId="490297E7C7854CD6A7B0B91EAAC36415">
    <w:name w:val="490297E7C7854CD6A7B0B91EAAC36415"/>
    <w:rsid w:val="00DF64CA"/>
  </w:style>
  <w:style w:type="paragraph" w:customStyle="1" w:styleId="D3A8E3C7153740C3AED631BC31713092">
    <w:name w:val="D3A8E3C7153740C3AED631BC31713092"/>
    <w:rsid w:val="00DF64CA"/>
  </w:style>
  <w:style w:type="paragraph" w:customStyle="1" w:styleId="910CDB1DA4FA407E9B5CC37318CF7190">
    <w:name w:val="910CDB1DA4FA407E9B5CC37318CF7190"/>
    <w:rsid w:val="00DF64CA"/>
  </w:style>
  <w:style w:type="paragraph" w:customStyle="1" w:styleId="BE16EC45DFFE4815B5903B24A542297E">
    <w:name w:val="BE16EC45DFFE4815B5903B24A542297E"/>
    <w:rsid w:val="00DF64CA"/>
  </w:style>
  <w:style w:type="paragraph" w:customStyle="1" w:styleId="D9B50DF3E9994261B2D38187DF5F556B">
    <w:name w:val="D9B50DF3E9994261B2D38187DF5F556B"/>
    <w:rsid w:val="00DF64CA"/>
  </w:style>
  <w:style w:type="paragraph" w:customStyle="1" w:styleId="6F114CB12F8B4D6EAD11CBA24856C0FC">
    <w:name w:val="6F114CB12F8B4D6EAD11CBA24856C0FC"/>
    <w:rsid w:val="00DF64CA"/>
  </w:style>
  <w:style w:type="paragraph" w:customStyle="1" w:styleId="BD9EAE7FBC734B41A12163923C936563">
    <w:name w:val="BD9EAE7FBC734B41A12163923C936563"/>
    <w:rsid w:val="00DF64CA"/>
  </w:style>
  <w:style w:type="paragraph" w:customStyle="1" w:styleId="907B39920AB0466DBE41F94BE1FAC8D9">
    <w:name w:val="907B39920AB0466DBE41F94BE1FAC8D9"/>
    <w:rsid w:val="00DF64CA"/>
  </w:style>
  <w:style w:type="paragraph" w:customStyle="1" w:styleId="345FDDA3CDA9407DB2B9BA07809A9513">
    <w:name w:val="345FDDA3CDA9407DB2B9BA07809A9513"/>
    <w:rsid w:val="00DF64CA"/>
  </w:style>
  <w:style w:type="paragraph" w:customStyle="1" w:styleId="2CEA73447CB9423BBD6C40D2159F741A">
    <w:name w:val="2CEA73447CB9423BBD6C40D2159F741A"/>
    <w:rsid w:val="00DF64CA"/>
  </w:style>
  <w:style w:type="paragraph" w:customStyle="1" w:styleId="8C7F67BA79D44FB7B8010BF0D753E0AA">
    <w:name w:val="8C7F67BA79D44FB7B8010BF0D753E0AA"/>
    <w:rsid w:val="00DF64CA"/>
  </w:style>
  <w:style w:type="paragraph" w:customStyle="1" w:styleId="32ACDAD60DAE4898A8E9A5941C02945D">
    <w:name w:val="32ACDAD60DAE4898A8E9A5941C02945D"/>
    <w:rsid w:val="00DF64CA"/>
  </w:style>
  <w:style w:type="paragraph" w:customStyle="1" w:styleId="608E0971E397417AA9409A39AD26022F">
    <w:name w:val="608E0971E397417AA9409A39AD26022F"/>
    <w:rsid w:val="00DF64CA"/>
  </w:style>
  <w:style w:type="paragraph" w:customStyle="1" w:styleId="97AA147C0A2148CCA2CB926BC3325EB0">
    <w:name w:val="97AA147C0A2148CCA2CB926BC3325EB0"/>
    <w:rsid w:val="00DF64CA"/>
  </w:style>
  <w:style w:type="paragraph" w:customStyle="1" w:styleId="4D694B69FC16461281F7D962B6DE5E86">
    <w:name w:val="4D694B69FC16461281F7D962B6DE5E86"/>
    <w:rsid w:val="00DF64CA"/>
  </w:style>
  <w:style w:type="paragraph" w:customStyle="1" w:styleId="24CAB19BA1EC4D968AAF11F6D628CA2A">
    <w:name w:val="24CAB19BA1EC4D968AAF11F6D628CA2A"/>
    <w:rsid w:val="00DF64CA"/>
  </w:style>
  <w:style w:type="paragraph" w:customStyle="1" w:styleId="CA5669969FDF49E285B1F97A2EB6EFE8">
    <w:name w:val="CA5669969FDF49E285B1F97A2EB6EFE8"/>
    <w:rsid w:val="00DF64CA"/>
  </w:style>
  <w:style w:type="paragraph" w:customStyle="1" w:styleId="73664822B2B64C178DFE52E8F66381DE">
    <w:name w:val="73664822B2B64C178DFE52E8F66381DE"/>
    <w:rsid w:val="00DF64CA"/>
  </w:style>
  <w:style w:type="paragraph" w:customStyle="1" w:styleId="9FFC074E59E842848829946CF8A3F1E9">
    <w:name w:val="9FFC074E59E842848829946CF8A3F1E9"/>
    <w:rsid w:val="00DF64CA"/>
  </w:style>
  <w:style w:type="paragraph" w:customStyle="1" w:styleId="F0E1C393E03D4DCBA278D6A55A4B0A1F">
    <w:name w:val="F0E1C393E03D4DCBA278D6A55A4B0A1F"/>
    <w:rsid w:val="00DF64CA"/>
  </w:style>
  <w:style w:type="paragraph" w:customStyle="1" w:styleId="8364F759A752463BBF096F24A532202B">
    <w:name w:val="8364F759A752463BBF096F24A532202B"/>
    <w:rsid w:val="00DF64CA"/>
  </w:style>
  <w:style w:type="paragraph" w:customStyle="1" w:styleId="81A0CC9AE4514409822469CE79E6E727">
    <w:name w:val="81A0CC9AE4514409822469CE79E6E727"/>
    <w:rsid w:val="00DF64CA"/>
  </w:style>
  <w:style w:type="paragraph" w:customStyle="1" w:styleId="1980CFF131624F92AE8027B1D19E1CE3">
    <w:name w:val="1980CFF131624F92AE8027B1D19E1CE3"/>
    <w:rsid w:val="00DF64CA"/>
  </w:style>
  <w:style w:type="paragraph" w:customStyle="1" w:styleId="E0BF365D821A4FFF877F0AA229C1019C">
    <w:name w:val="E0BF365D821A4FFF877F0AA229C1019C"/>
    <w:rsid w:val="00DF64CA"/>
  </w:style>
  <w:style w:type="paragraph" w:customStyle="1" w:styleId="13B5BA67D0CD487F8D9E7E7693EB53BB">
    <w:name w:val="13B5BA67D0CD487F8D9E7E7693EB53BB"/>
    <w:rsid w:val="00DF64CA"/>
  </w:style>
  <w:style w:type="paragraph" w:customStyle="1" w:styleId="57EEA671C7E44C8C92329DE27EB66458">
    <w:name w:val="57EEA671C7E44C8C92329DE27EB66458"/>
    <w:rsid w:val="00DF64CA"/>
  </w:style>
  <w:style w:type="paragraph" w:customStyle="1" w:styleId="35D5EC24B87C45EF861347B5375F7442">
    <w:name w:val="35D5EC24B87C45EF861347B5375F7442"/>
    <w:rsid w:val="00DF64CA"/>
  </w:style>
  <w:style w:type="paragraph" w:customStyle="1" w:styleId="E6A16BB6EE0B4CFA83122257BCE85390">
    <w:name w:val="E6A16BB6EE0B4CFA83122257BCE85390"/>
    <w:rsid w:val="00DF64CA"/>
  </w:style>
  <w:style w:type="paragraph" w:customStyle="1" w:styleId="F80DE6EDD6764AD8841C03198B03994A">
    <w:name w:val="F80DE6EDD6764AD8841C03198B03994A"/>
    <w:rsid w:val="00DF64CA"/>
  </w:style>
  <w:style w:type="paragraph" w:customStyle="1" w:styleId="D64D4DB50541485E8F45C363B083113C">
    <w:name w:val="D64D4DB50541485E8F45C363B083113C"/>
    <w:rsid w:val="00DF64CA"/>
  </w:style>
  <w:style w:type="paragraph" w:customStyle="1" w:styleId="45F56888980E40DDAC4F72950E782350">
    <w:name w:val="45F56888980E40DDAC4F72950E782350"/>
    <w:rsid w:val="00DF64CA"/>
  </w:style>
  <w:style w:type="paragraph" w:customStyle="1" w:styleId="49FBA95B61524BBAB8A73A4D61A11BD3">
    <w:name w:val="49FBA95B61524BBAB8A73A4D61A11BD3"/>
    <w:rsid w:val="00DF64CA"/>
  </w:style>
  <w:style w:type="paragraph" w:customStyle="1" w:styleId="54B7F97B75784EE0B9C6F57E42A5F0C2">
    <w:name w:val="54B7F97B75784EE0B9C6F57E42A5F0C2"/>
    <w:rsid w:val="003D3647"/>
  </w:style>
  <w:style w:type="paragraph" w:customStyle="1" w:styleId="289C360EDFDD403BA253AA7DDD9A730E">
    <w:name w:val="289C360EDFDD403BA253AA7DDD9A730E"/>
    <w:rsid w:val="003D3647"/>
  </w:style>
  <w:style w:type="paragraph" w:customStyle="1" w:styleId="21386761520646D9A1D9B38646D6BE88">
    <w:name w:val="21386761520646D9A1D9B38646D6BE88"/>
    <w:rsid w:val="003D3647"/>
  </w:style>
  <w:style w:type="paragraph" w:customStyle="1" w:styleId="6B9A64E75ABE4B8F9ADE7EE8E9C2F7A6">
    <w:name w:val="6B9A64E75ABE4B8F9ADE7EE8E9C2F7A6"/>
    <w:rsid w:val="003D3647"/>
  </w:style>
  <w:style w:type="paragraph" w:customStyle="1" w:styleId="048025E53F21418BA5F25F6C8A5F7111">
    <w:name w:val="048025E53F21418BA5F25F6C8A5F7111"/>
    <w:rsid w:val="003D3647"/>
  </w:style>
  <w:style w:type="paragraph" w:customStyle="1" w:styleId="3709D0C79AC34859A91EF3C381D7B176">
    <w:name w:val="3709D0C79AC34859A91EF3C381D7B176"/>
    <w:rsid w:val="003D3647"/>
  </w:style>
  <w:style w:type="paragraph" w:customStyle="1" w:styleId="23A6B94C7A984F278E65E5A780570018">
    <w:name w:val="23A6B94C7A984F278E65E5A780570018"/>
    <w:rsid w:val="003D3647"/>
  </w:style>
  <w:style w:type="paragraph" w:customStyle="1" w:styleId="176E9B8D908741F1B997E0B7C23DC6AC">
    <w:name w:val="176E9B8D908741F1B997E0B7C23DC6AC"/>
    <w:rsid w:val="003D3647"/>
  </w:style>
  <w:style w:type="paragraph" w:customStyle="1" w:styleId="E4AB4D9BF9F84CBD9A58EEBDCA775A52">
    <w:name w:val="E4AB4D9BF9F84CBD9A58EEBDCA775A52"/>
    <w:rsid w:val="003D3647"/>
  </w:style>
  <w:style w:type="paragraph" w:customStyle="1" w:styleId="FDDC64F14A7046DD91D9F55ECEF0D255">
    <w:name w:val="FDDC64F14A7046DD91D9F55ECEF0D255"/>
    <w:rsid w:val="003D3647"/>
  </w:style>
  <w:style w:type="paragraph" w:customStyle="1" w:styleId="5CA113B2C04A4358B82352F76FB320EA">
    <w:name w:val="5CA113B2C04A4358B82352F76FB320EA"/>
    <w:rsid w:val="003D3647"/>
  </w:style>
  <w:style w:type="paragraph" w:customStyle="1" w:styleId="396CB30031954E55BBC9EC08BB3CFDA6">
    <w:name w:val="396CB30031954E55BBC9EC08BB3CFDA6"/>
    <w:rsid w:val="003D3647"/>
  </w:style>
  <w:style w:type="paragraph" w:customStyle="1" w:styleId="D570B063220B496D94AAE0353F906791">
    <w:name w:val="D570B063220B496D94AAE0353F906791"/>
    <w:rsid w:val="003D3647"/>
  </w:style>
  <w:style w:type="paragraph" w:customStyle="1" w:styleId="12A2DC96C202420895C976F344208BB7">
    <w:name w:val="12A2DC96C202420895C976F344208BB7"/>
    <w:rsid w:val="003D3647"/>
  </w:style>
  <w:style w:type="paragraph" w:customStyle="1" w:styleId="249DA61D0A374FEC867F513DC9FBA568">
    <w:name w:val="249DA61D0A374FEC867F513DC9FBA568"/>
    <w:rsid w:val="003D3647"/>
  </w:style>
  <w:style w:type="paragraph" w:customStyle="1" w:styleId="4E3241D1B5CF4F0AA1C873DFD63EB0B3">
    <w:name w:val="4E3241D1B5CF4F0AA1C873DFD63EB0B3"/>
    <w:rsid w:val="003D3647"/>
  </w:style>
  <w:style w:type="paragraph" w:customStyle="1" w:styleId="55836ADFEC3047059754573FCF2ED8BF">
    <w:name w:val="55836ADFEC3047059754573FCF2ED8BF"/>
    <w:rsid w:val="003432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DD04D0E85AB642828D812AE72AB8DB" ma:contentTypeVersion="13" ma:contentTypeDescription="Create a new document." ma:contentTypeScope="" ma:versionID="4cc0646590facb88cc9460d4091d1592">
  <xsd:schema xmlns:xsd="http://www.w3.org/2001/XMLSchema" xmlns:xs="http://www.w3.org/2001/XMLSchema" xmlns:p="http://schemas.microsoft.com/office/2006/metadata/properties" xmlns:ns3="c0998008-cf5b-49d8-a7b2-a54daefb0c16" xmlns:ns4="77d3e30c-6e38-4f3c-952c-539e08021f2e" targetNamespace="http://schemas.microsoft.com/office/2006/metadata/properties" ma:root="true" ma:fieldsID="832f610af6f694c19038a1d64d51f6d1" ns3:_="" ns4:_="">
    <xsd:import namespace="c0998008-cf5b-49d8-a7b2-a54daefb0c16"/>
    <xsd:import namespace="77d3e30c-6e38-4f3c-952c-539e08021f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98008-cf5b-49d8-a7b2-a54daefb0c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d3e30c-6e38-4f3c-952c-539e08021f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78100E-A3A9-4970-B068-FD42FAD884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1918F-C180-49D6-AECB-4856872F5A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63320A-D86D-4D97-A344-CEA8DF12BF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98008-cf5b-49d8-a7b2-a54daefb0c16"/>
    <ds:schemaRef ds:uri="77d3e30c-6e38-4f3c-952c-539e08021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82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on of Florida Colleges</dc:creator>
  <cp:keywords/>
  <dc:description/>
  <cp:lastModifiedBy>Griffith,Casey Todd</cp:lastModifiedBy>
  <cp:revision>2</cp:revision>
  <dcterms:created xsi:type="dcterms:W3CDTF">2022-12-14T13:09:00Z</dcterms:created>
  <dcterms:modified xsi:type="dcterms:W3CDTF">2022-12-1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D04D0E85AB642828D812AE72AB8DB</vt:lpwstr>
  </property>
</Properties>
</file>